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E2239" w14:textId="77777777" w:rsidR="00BE353F" w:rsidRPr="007C3BF7" w:rsidRDefault="00211791" w:rsidP="007C3BF7">
      <w:pPr>
        <w:pStyle w:val="Heading1"/>
      </w:pPr>
      <w:r w:rsidRPr="007C3BF7">
        <w:t xml:space="preserve">Catalog Project </w:t>
      </w:r>
    </w:p>
    <w:p w14:paraId="7D93D565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B6E8B17" w14:textId="77777777" w:rsidR="007C3BF7" w:rsidRPr="007C3BF7" w:rsidRDefault="00211791" w:rsidP="007C3BF7">
      <w:pPr>
        <w:pStyle w:val="Heading2"/>
      </w:pPr>
      <w:r w:rsidRPr="007C3BF7">
        <w:t xml:space="preserve">Overview: </w:t>
      </w:r>
    </w:p>
    <w:p w14:paraId="4ADAAD86" w14:textId="77777777" w:rsidR="00BE353F" w:rsidRPr="007C3BF7" w:rsidRDefault="00211791" w:rsidP="007C3BF7">
      <w:pPr>
        <w:ind w:left="0" w:firstLine="0"/>
      </w:pPr>
      <w:r w:rsidRPr="007C3BF7">
        <w:t xml:space="preserve">You will be creating a simple PHP/MySQL application that catalogs a collection of similar items. You may catalog anything you like </w:t>
      </w:r>
      <w:proofErr w:type="gramStart"/>
      <w:r w:rsidRPr="007C3BF7">
        <w:t>as long as</w:t>
      </w:r>
      <w:proofErr w:type="gramEnd"/>
      <w:r w:rsidRPr="007C3BF7">
        <w:t xml:space="preserve"> your initial planning is approved.  </w:t>
      </w:r>
    </w:p>
    <w:p w14:paraId="423FC20D" w14:textId="77777777" w:rsidR="007C3BF7" w:rsidRPr="007C3BF7" w:rsidRDefault="007C3BF7" w:rsidP="007C3BF7">
      <w:pPr>
        <w:ind w:left="0" w:firstLine="0"/>
      </w:pPr>
    </w:p>
    <w:p w14:paraId="2304346E" w14:textId="77777777" w:rsidR="00BE353F" w:rsidRPr="007C3BF7" w:rsidRDefault="00211791" w:rsidP="007C3BF7">
      <w:pPr>
        <w:ind w:left="0" w:firstLine="0"/>
      </w:pPr>
      <w:r w:rsidRPr="007C3BF7">
        <w:t xml:space="preserve">There will be at least 18 hours of supervised lab time allotted for this project. The instructor </w:t>
      </w:r>
      <w:r w:rsidR="00DD7045">
        <w:t>will</w:t>
      </w:r>
      <w:r w:rsidRPr="007C3BF7">
        <w:t xml:space="preserve"> also demo topics of relevance to this project during that work time. You are encouraged to seek instructor feedback and guidance during the work classes. </w:t>
      </w:r>
    </w:p>
    <w:p w14:paraId="735C3347" w14:textId="77777777" w:rsidR="007C3BF7" w:rsidRPr="007C3BF7" w:rsidRDefault="007C3BF7" w:rsidP="007C3BF7">
      <w:pPr>
        <w:ind w:left="0" w:firstLine="0"/>
      </w:pPr>
    </w:p>
    <w:p w14:paraId="33282A66" w14:textId="77777777" w:rsidR="00BE353F" w:rsidRPr="007C3BF7" w:rsidRDefault="00211791" w:rsidP="007C3BF7">
      <w:pPr>
        <w:ind w:left="0" w:firstLine="0"/>
      </w:pPr>
      <w:r w:rsidRPr="007C3BF7">
        <w:t xml:space="preserve">This assignment will incorporate many of the concepts you have learned in this class. </w:t>
      </w:r>
    </w:p>
    <w:p w14:paraId="26EF4B6C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452D22D6" w14:textId="77777777" w:rsidR="00BE353F" w:rsidRDefault="00211791" w:rsidP="007C3BF7">
      <w:pPr>
        <w:ind w:left="0" w:firstLine="0"/>
        <w:jc w:val="center"/>
        <w:rPr>
          <w:color w:val="FF0000"/>
        </w:rPr>
      </w:pPr>
      <w:r w:rsidRPr="007C3BF7">
        <w:rPr>
          <w:color w:val="FF0000"/>
        </w:rPr>
        <w:t>THIS PROJECT IS WORTH 30% OF YOUR FINAL MARK.</w:t>
      </w:r>
    </w:p>
    <w:p w14:paraId="6F9E32D9" w14:textId="77777777" w:rsidR="003A49C3" w:rsidRDefault="003A49C3" w:rsidP="003A49C3">
      <w:pPr>
        <w:pStyle w:val="Heading2"/>
      </w:pPr>
      <w:r>
        <w:t>Notes:</w:t>
      </w:r>
    </w:p>
    <w:p w14:paraId="23119722" w14:textId="77777777" w:rsidR="003A49C3" w:rsidRPr="007C3BF7" w:rsidRDefault="003A49C3" w:rsidP="003A49C3">
      <w:pPr>
        <w:pStyle w:val="ListParagraph"/>
        <w:numPr>
          <w:ilvl w:val="0"/>
          <w:numId w:val="12"/>
        </w:numPr>
      </w:pPr>
      <w:r w:rsidRPr="007C3BF7">
        <w:t>Topics used in Labs 2 – 7 may not be used</w:t>
      </w:r>
    </w:p>
    <w:p w14:paraId="74DFC732" w14:textId="2AAD8AD1" w:rsidR="003A49C3" w:rsidRDefault="003A49C3" w:rsidP="003A49C3">
      <w:pPr>
        <w:pStyle w:val="ListParagraph"/>
        <w:numPr>
          <w:ilvl w:val="0"/>
          <w:numId w:val="12"/>
        </w:numPr>
      </w:pPr>
      <w:r w:rsidRPr="007C3BF7">
        <w:t xml:space="preserve">It MUST be your own original concept and you must resource your own content. </w:t>
      </w:r>
    </w:p>
    <w:p w14:paraId="5EB340E0" w14:textId="2132B8A5" w:rsidR="001F1798" w:rsidRPr="007C3BF7" w:rsidRDefault="001F1798" w:rsidP="003A49C3">
      <w:pPr>
        <w:pStyle w:val="ListParagraph"/>
        <w:numPr>
          <w:ilvl w:val="0"/>
          <w:numId w:val="12"/>
        </w:numPr>
      </w:pPr>
      <w:r>
        <w:t>You may not do an image gallery, or dogs or music since we did demos on those.</w:t>
      </w:r>
    </w:p>
    <w:p w14:paraId="47E9ACD2" w14:textId="77777777" w:rsidR="007C3BF7" w:rsidRPr="007C3BF7" w:rsidRDefault="007C3BF7" w:rsidP="007C3BF7">
      <w:pPr>
        <w:ind w:left="0" w:firstLine="0"/>
        <w:jc w:val="center"/>
        <w:rPr>
          <w:color w:val="FF0000"/>
        </w:rPr>
      </w:pPr>
    </w:p>
    <w:p w14:paraId="6A97BE3E" w14:textId="77777777" w:rsidR="00DD7045" w:rsidRDefault="007C3BF7" w:rsidP="007C3BF7">
      <w:pPr>
        <w:ind w:left="0" w:firstLine="0"/>
        <w:rPr>
          <w:b/>
        </w:rPr>
      </w:pPr>
      <w:r w:rsidRPr="007C3BF7">
        <w:rPr>
          <w:b/>
        </w:rPr>
        <w:t xml:space="preserve">* PLEASE ENDEAVOR TO BE AS ORIGINAL AS YOU CAN HERE SO THAT YOUR PROJECT MAY STAND OUT AS A GOOD PORTFOLIO PIECE AND NOT LOOK LIKE IT’S JUST A CLASS PROJECT. </w:t>
      </w:r>
    </w:p>
    <w:p w14:paraId="5A6A3513" w14:textId="77777777" w:rsidR="00DD7045" w:rsidRDefault="00DD7045" w:rsidP="007C3BF7">
      <w:pPr>
        <w:ind w:left="0" w:firstLine="0"/>
        <w:rPr>
          <w:b/>
        </w:rPr>
      </w:pPr>
    </w:p>
    <w:p w14:paraId="378310F7" w14:textId="77777777" w:rsidR="007C3BF7" w:rsidRPr="00DD7045" w:rsidRDefault="00211791" w:rsidP="007C3BF7">
      <w:pPr>
        <w:ind w:left="0" w:firstLine="0"/>
        <w:rPr>
          <w:b/>
        </w:rPr>
      </w:pPr>
      <w:r w:rsidRPr="007C3BF7">
        <w:t xml:space="preserve">Some suggestions for items are: </w:t>
      </w:r>
    </w:p>
    <w:p w14:paraId="3A2E9F42" w14:textId="77777777" w:rsidR="00BE353F" w:rsidRPr="007C3BF7" w:rsidRDefault="00211791" w:rsidP="003A49C3">
      <w:pPr>
        <w:pStyle w:val="ListParagraph"/>
        <w:numPr>
          <w:ilvl w:val="0"/>
          <w:numId w:val="11"/>
        </w:numPr>
        <w:spacing w:line="247" w:lineRule="auto"/>
        <w:ind w:left="360"/>
      </w:pPr>
      <w:r w:rsidRPr="007C3BF7">
        <w:t xml:space="preserve">Places (vacations spots, nightclubs, etc.) </w:t>
      </w:r>
    </w:p>
    <w:p w14:paraId="29A0846A" w14:textId="77777777" w:rsidR="00BE353F" w:rsidRPr="007C3BF7" w:rsidRDefault="00211791" w:rsidP="003A49C3">
      <w:pPr>
        <w:pStyle w:val="ListParagraph"/>
        <w:numPr>
          <w:ilvl w:val="0"/>
          <w:numId w:val="11"/>
        </w:numPr>
        <w:spacing w:line="247" w:lineRule="auto"/>
        <w:ind w:left="360"/>
      </w:pPr>
      <w:r w:rsidRPr="007C3BF7">
        <w:t xml:space="preserve">Recipes </w:t>
      </w:r>
    </w:p>
    <w:p w14:paraId="0E049D65" w14:textId="77777777" w:rsidR="00BE353F" w:rsidRPr="007C3BF7" w:rsidRDefault="00211791" w:rsidP="003A49C3">
      <w:pPr>
        <w:pStyle w:val="ListParagraph"/>
        <w:numPr>
          <w:ilvl w:val="0"/>
          <w:numId w:val="11"/>
        </w:numPr>
        <w:spacing w:line="247" w:lineRule="auto"/>
        <w:ind w:left="360"/>
      </w:pPr>
      <w:r w:rsidRPr="007C3BF7">
        <w:t xml:space="preserve">Breeds of cat/hamster/gecko/whatever. </w:t>
      </w:r>
    </w:p>
    <w:p w14:paraId="6216D8B9" w14:textId="77777777" w:rsidR="00BE353F" w:rsidRPr="007C3BF7" w:rsidRDefault="00211791" w:rsidP="003A49C3">
      <w:pPr>
        <w:pStyle w:val="ListParagraph"/>
        <w:numPr>
          <w:ilvl w:val="0"/>
          <w:numId w:val="11"/>
        </w:numPr>
        <w:spacing w:line="247" w:lineRule="auto"/>
        <w:ind w:left="360"/>
      </w:pPr>
      <w:r w:rsidRPr="007C3BF7">
        <w:t xml:space="preserve">Websites. </w:t>
      </w:r>
    </w:p>
    <w:p w14:paraId="2185116B" w14:textId="77777777" w:rsidR="00BE353F" w:rsidRPr="007C3BF7" w:rsidRDefault="00211791" w:rsidP="003A49C3">
      <w:pPr>
        <w:pStyle w:val="ListParagraph"/>
        <w:numPr>
          <w:ilvl w:val="1"/>
          <w:numId w:val="11"/>
        </w:numPr>
        <w:spacing w:line="247" w:lineRule="auto"/>
      </w:pPr>
      <w:r w:rsidRPr="007C3BF7">
        <w:t xml:space="preserve">Screenshots or logos could be your imagery. </w:t>
      </w:r>
    </w:p>
    <w:p w14:paraId="08F9F20B" w14:textId="77777777" w:rsidR="007C3BF7" w:rsidRDefault="00211791" w:rsidP="003A49C3">
      <w:pPr>
        <w:pStyle w:val="ListParagraph"/>
        <w:numPr>
          <w:ilvl w:val="1"/>
          <w:numId w:val="11"/>
        </w:numPr>
        <w:spacing w:line="247" w:lineRule="auto"/>
      </w:pPr>
      <w:r w:rsidRPr="007C3BF7">
        <w:t xml:space="preserve">Could be a list of tutorial websites, etc. </w:t>
      </w:r>
    </w:p>
    <w:p w14:paraId="77C73E00" w14:textId="77777777" w:rsidR="00BE353F" w:rsidRPr="007C3BF7" w:rsidRDefault="00211791" w:rsidP="003A49C3">
      <w:pPr>
        <w:pStyle w:val="ListParagraph"/>
        <w:numPr>
          <w:ilvl w:val="0"/>
          <w:numId w:val="11"/>
        </w:numPr>
        <w:spacing w:line="247" w:lineRule="auto"/>
        <w:ind w:left="360"/>
      </w:pPr>
      <w:r w:rsidRPr="007C3BF7">
        <w:t xml:space="preserve">Product Catalog: </w:t>
      </w:r>
    </w:p>
    <w:p w14:paraId="31A27412" w14:textId="77777777" w:rsidR="00BE353F" w:rsidRPr="007C3BF7" w:rsidRDefault="00211791" w:rsidP="003A49C3">
      <w:pPr>
        <w:pStyle w:val="ListParagraph"/>
        <w:numPr>
          <w:ilvl w:val="1"/>
          <w:numId w:val="11"/>
        </w:numPr>
        <w:spacing w:line="247" w:lineRule="auto"/>
      </w:pPr>
      <w:r w:rsidRPr="007C3BF7">
        <w:t xml:space="preserve">Could be garage-sale items you have collected. </w:t>
      </w:r>
    </w:p>
    <w:p w14:paraId="404BA9EF" w14:textId="77777777" w:rsidR="00BE353F" w:rsidRDefault="00211791" w:rsidP="003A49C3">
      <w:pPr>
        <w:pStyle w:val="ListParagraph"/>
        <w:numPr>
          <w:ilvl w:val="1"/>
          <w:numId w:val="11"/>
        </w:numPr>
        <w:spacing w:line="247" w:lineRule="auto"/>
      </w:pPr>
      <w:r w:rsidRPr="007C3BF7">
        <w:t xml:space="preserve">Could be a specialty store of some sort. </w:t>
      </w:r>
    </w:p>
    <w:p w14:paraId="31C31609" w14:textId="77777777" w:rsidR="00DD7045" w:rsidRDefault="00DD7045" w:rsidP="003A49C3">
      <w:pPr>
        <w:pStyle w:val="ListParagraph"/>
        <w:numPr>
          <w:ilvl w:val="1"/>
          <w:numId w:val="11"/>
        </w:numPr>
        <w:spacing w:line="247" w:lineRule="auto"/>
      </w:pPr>
      <w:r>
        <w:t xml:space="preserve">Favorite clothes, shoes, hats, makeup, electronics </w:t>
      </w:r>
    </w:p>
    <w:p w14:paraId="24311370" w14:textId="77777777" w:rsidR="00DD7045" w:rsidRPr="007C3BF7" w:rsidRDefault="00DD7045" w:rsidP="00DD7045">
      <w:pPr>
        <w:pStyle w:val="ListParagraph"/>
        <w:numPr>
          <w:ilvl w:val="2"/>
          <w:numId w:val="11"/>
        </w:numPr>
        <w:spacing w:line="247" w:lineRule="auto"/>
      </w:pPr>
      <w:r>
        <w:t>must be from more than one manufacturer/brand</w:t>
      </w:r>
    </w:p>
    <w:p w14:paraId="09C3840F" w14:textId="77777777" w:rsidR="00BE353F" w:rsidRPr="007C3BF7" w:rsidRDefault="00211791" w:rsidP="003A49C3">
      <w:pPr>
        <w:pStyle w:val="ListParagraph"/>
        <w:numPr>
          <w:ilvl w:val="0"/>
          <w:numId w:val="11"/>
        </w:numPr>
        <w:spacing w:line="247" w:lineRule="auto"/>
        <w:ind w:left="360"/>
      </w:pPr>
      <w:r w:rsidRPr="007C3BF7">
        <w:t xml:space="preserve">Etc. </w:t>
      </w:r>
    </w:p>
    <w:p w14:paraId="2CADFB28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98900DA" w14:textId="77777777" w:rsidR="00BE353F" w:rsidRPr="007C3BF7" w:rsidRDefault="00211791" w:rsidP="007C3BF7">
      <w:pPr>
        <w:ind w:left="0" w:firstLine="0"/>
      </w:pPr>
      <w:r w:rsidRPr="007C3BF7">
        <w:t xml:space="preserve">Each item must be represented by the following info: </w:t>
      </w:r>
    </w:p>
    <w:p w14:paraId="07F28470" w14:textId="7A56379C" w:rsidR="003A49C3" w:rsidRDefault="00211791" w:rsidP="003A49C3">
      <w:pPr>
        <w:pStyle w:val="ListParagraph"/>
        <w:numPr>
          <w:ilvl w:val="0"/>
          <w:numId w:val="13"/>
        </w:numPr>
        <w:spacing w:line="247" w:lineRule="auto"/>
        <w:ind w:left="374" w:hanging="14"/>
      </w:pPr>
      <w:r w:rsidRPr="007C3BF7">
        <w:t>Image</w:t>
      </w:r>
      <w:r w:rsidR="001F1798">
        <w:t>(s)</w:t>
      </w:r>
      <w:r w:rsidR="003A49C3">
        <w:t>:</w:t>
      </w:r>
      <w:r w:rsidRPr="007C3BF7">
        <w:t xml:space="preserve"> It will be up to you to source fair use image</w:t>
      </w:r>
      <w:r w:rsidR="001F1798">
        <w:t>(</w:t>
      </w:r>
      <w:r w:rsidRPr="007C3BF7">
        <w:t>s</w:t>
      </w:r>
      <w:r w:rsidR="001F1798">
        <w:t>)</w:t>
      </w:r>
      <w:r w:rsidRPr="007C3BF7">
        <w:t xml:space="preserve">. </w:t>
      </w:r>
      <w:r w:rsidR="001F1798">
        <w:t>Your own are better.</w:t>
      </w:r>
    </w:p>
    <w:p w14:paraId="7DCF7CF9" w14:textId="77777777" w:rsidR="003A49C3" w:rsidRDefault="00211791" w:rsidP="003A49C3">
      <w:pPr>
        <w:pStyle w:val="ListParagraph"/>
        <w:numPr>
          <w:ilvl w:val="0"/>
          <w:numId w:val="13"/>
        </w:numPr>
        <w:spacing w:line="247" w:lineRule="auto"/>
        <w:ind w:left="374" w:hanging="14"/>
      </w:pPr>
      <w:r w:rsidRPr="007C3BF7">
        <w:t xml:space="preserve">Title: </w:t>
      </w:r>
    </w:p>
    <w:p w14:paraId="1BFA56D1" w14:textId="77777777" w:rsidR="003A49C3" w:rsidRDefault="00211791" w:rsidP="003A49C3">
      <w:pPr>
        <w:pStyle w:val="ListParagraph"/>
        <w:numPr>
          <w:ilvl w:val="0"/>
          <w:numId w:val="13"/>
        </w:numPr>
        <w:spacing w:line="247" w:lineRule="auto"/>
        <w:ind w:left="374" w:hanging="14"/>
      </w:pPr>
      <w:r w:rsidRPr="007C3BF7">
        <w:t xml:space="preserve">Description:  </w:t>
      </w:r>
    </w:p>
    <w:p w14:paraId="6DE15B3A" w14:textId="77777777" w:rsidR="00DD7045" w:rsidRDefault="00211791" w:rsidP="003A49C3">
      <w:pPr>
        <w:pStyle w:val="ListParagraph"/>
        <w:numPr>
          <w:ilvl w:val="0"/>
          <w:numId w:val="13"/>
        </w:numPr>
        <w:spacing w:line="247" w:lineRule="auto"/>
        <w:ind w:left="374" w:hanging="14"/>
      </w:pPr>
      <w:r w:rsidRPr="007C3BF7">
        <w:t>Categories</w:t>
      </w:r>
    </w:p>
    <w:p w14:paraId="7975AEF6" w14:textId="7D082C54" w:rsidR="003A49C3" w:rsidRDefault="00211791" w:rsidP="00DD7045">
      <w:pPr>
        <w:pStyle w:val="ListParagraph"/>
        <w:numPr>
          <w:ilvl w:val="1"/>
          <w:numId w:val="13"/>
        </w:numPr>
        <w:spacing w:line="247" w:lineRule="auto"/>
      </w:pPr>
      <w:r w:rsidRPr="007C3BF7">
        <w:t>all items must have some category associated with it so that like items can be grouped</w:t>
      </w:r>
      <w:r w:rsidR="001F1798">
        <w:t xml:space="preserve"> (like genre, clothing category, continent, country, </w:t>
      </w:r>
      <w:r w:rsidR="00E1590E">
        <w:t xml:space="preserve">weather, </w:t>
      </w:r>
      <w:proofErr w:type="spellStart"/>
      <w:r w:rsidR="00E1590E">
        <w:t>etc</w:t>
      </w:r>
      <w:proofErr w:type="spellEnd"/>
      <w:r w:rsidR="00E1590E">
        <w:t>)</w:t>
      </w:r>
      <w:r w:rsidRPr="007C3BF7">
        <w:t xml:space="preserve">. </w:t>
      </w:r>
    </w:p>
    <w:p w14:paraId="32C60CFA" w14:textId="77777777" w:rsidR="003A49C3" w:rsidRDefault="00211791" w:rsidP="003A49C3">
      <w:pPr>
        <w:pStyle w:val="ListParagraph"/>
        <w:numPr>
          <w:ilvl w:val="0"/>
          <w:numId w:val="13"/>
        </w:numPr>
        <w:spacing w:line="247" w:lineRule="auto"/>
        <w:ind w:left="374" w:hanging="14"/>
      </w:pPr>
      <w:r w:rsidRPr="007C3BF7">
        <w:lastRenderedPageBreak/>
        <w:t xml:space="preserve">Any additional info such as: </w:t>
      </w:r>
    </w:p>
    <w:p w14:paraId="72ECA52A" w14:textId="77777777" w:rsidR="00BE353F" w:rsidRPr="007C3BF7" w:rsidRDefault="00211791" w:rsidP="00DD7045">
      <w:pPr>
        <w:pStyle w:val="ListParagraph"/>
        <w:numPr>
          <w:ilvl w:val="1"/>
          <w:numId w:val="13"/>
        </w:numPr>
        <w:spacing w:line="247" w:lineRule="auto"/>
      </w:pPr>
      <w:r w:rsidRPr="007C3BF7">
        <w:t xml:space="preserve">Year of release, production company/studio, ratings, tags, length, etc. </w:t>
      </w:r>
    </w:p>
    <w:p w14:paraId="7B892DFF" w14:textId="77777777" w:rsidR="00BE353F" w:rsidRPr="007C3BF7" w:rsidRDefault="00211791" w:rsidP="007C3BF7">
      <w:pPr>
        <w:ind w:left="0" w:firstLine="0"/>
      </w:pPr>
      <w:r w:rsidRPr="007C3BF7">
        <w:t xml:space="preserve">Feel free to use Booleans such as: </w:t>
      </w:r>
    </w:p>
    <w:p w14:paraId="58B685A6" w14:textId="77777777" w:rsidR="00BE353F" w:rsidRPr="007C3BF7" w:rsidRDefault="00211791" w:rsidP="003A49C3">
      <w:pPr>
        <w:pStyle w:val="ListParagraph"/>
        <w:numPr>
          <w:ilvl w:val="0"/>
          <w:numId w:val="14"/>
        </w:numPr>
        <w:spacing w:line="247" w:lineRule="auto"/>
        <w:ind w:left="374" w:hanging="14"/>
      </w:pPr>
      <w:r w:rsidRPr="007C3BF7">
        <w:t xml:space="preserve">Age 18+ </w:t>
      </w:r>
    </w:p>
    <w:p w14:paraId="6D320E70" w14:textId="77777777" w:rsidR="00BE353F" w:rsidRPr="007C3BF7" w:rsidRDefault="00211791" w:rsidP="003A49C3">
      <w:pPr>
        <w:pStyle w:val="ListParagraph"/>
        <w:numPr>
          <w:ilvl w:val="0"/>
          <w:numId w:val="14"/>
        </w:numPr>
        <w:spacing w:line="247" w:lineRule="auto"/>
        <w:ind w:left="374" w:hanging="14"/>
      </w:pPr>
      <w:r w:rsidRPr="007C3BF7">
        <w:t xml:space="preserve">Platforms (we’ll use games platforms as an example) – Each platform that the game can be played on would be a 1 in that field: </w:t>
      </w:r>
    </w:p>
    <w:p w14:paraId="3460D66D" w14:textId="77777777" w:rsidR="00BE353F" w:rsidRPr="007C3BF7" w:rsidRDefault="00211791" w:rsidP="003A49C3">
      <w:pPr>
        <w:pStyle w:val="ListParagraph"/>
        <w:numPr>
          <w:ilvl w:val="1"/>
          <w:numId w:val="14"/>
        </w:numPr>
      </w:pPr>
      <w:r w:rsidRPr="007C3BF7">
        <w:t xml:space="preserve">Windows </w:t>
      </w:r>
    </w:p>
    <w:p w14:paraId="020ED145" w14:textId="77777777" w:rsidR="00BE353F" w:rsidRPr="007C3BF7" w:rsidRDefault="00211791" w:rsidP="003A49C3">
      <w:pPr>
        <w:pStyle w:val="ListParagraph"/>
        <w:numPr>
          <w:ilvl w:val="1"/>
          <w:numId w:val="14"/>
        </w:numPr>
      </w:pPr>
      <w:r w:rsidRPr="007C3BF7">
        <w:t xml:space="preserve">Xbox </w:t>
      </w:r>
    </w:p>
    <w:p w14:paraId="0D7EE3FD" w14:textId="77777777" w:rsidR="003A49C3" w:rsidRDefault="00211791" w:rsidP="003A49C3">
      <w:pPr>
        <w:pStyle w:val="ListParagraph"/>
        <w:numPr>
          <w:ilvl w:val="1"/>
          <w:numId w:val="14"/>
        </w:numPr>
      </w:pPr>
      <w:proofErr w:type="spellStart"/>
      <w:r w:rsidRPr="007C3BF7">
        <w:t>Playstation</w:t>
      </w:r>
      <w:proofErr w:type="spellEnd"/>
      <w:r w:rsidRPr="007C3BF7">
        <w:t xml:space="preserve"> </w:t>
      </w:r>
    </w:p>
    <w:p w14:paraId="57FD22EC" w14:textId="77777777" w:rsidR="003A49C3" w:rsidRDefault="00211791" w:rsidP="003A49C3">
      <w:pPr>
        <w:pStyle w:val="ListParagraph"/>
        <w:numPr>
          <w:ilvl w:val="1"/>
          <w:numId w:val="14"/>
        </w:numPr>
        <w:spacing w:line="247" w:lineRule="auto"/>
      </w:pPr>
      <w:r w:rsidRPr="007C3BF7">
        <w:t>Etc.</w:t>
      </w:r>
    </w:p>
    <w:p w14:paraId="2531A98D" w14:textId="77777777" w:rsidR="00BE353F" w:rsidRPr="007C3BF7" w:rsidRDefault="00211791" w:rsidP="003A49C3">
      <w:pPr>
        <w:pStyle w:val="ListParagraph"/>
        <w:numPr>
          <w:ilvl w:val="0"/>
          <w:numId w:val="14"/>
        </w:numPr>
        <w:spacing w:line="247" w:lineRule="auto"/>
        <w:ind w:left="374" w:hanging="14"/>
      </w:pPr>
      <w:r w:rsidRPr="007C3BF7">
        <w:t xml:space="preserve">At least one numeric value that you can use to demonstrate a BETWEEN query. </w:t>
      </w:r>
    </w:p>
    <w:p w14:paraId="7D425CB0" w14:textId="77777777" w:rsidR="00BE353F" w:rsidRPr="007C3BF7" w:rsidRDefault="00211791" w:rsidP="003A49C3">
      <w:pPr>
        <w:pStyle w:val="ListParagraph"/>
        <w:numPr>
          <w:ilvl w:val="1"/>
          <w:numId w:val="14"/>
        </w:numPr>
        <w:spacing w:line="247" w:lineRule="auto"/>
      </w:pPr>
      <w:r w:rsidRPr="007C3BF7">
        <w:t xml:space="preserve">Examples: </w:t>
      </w:r>
    </w:p>
    <w:p w14:paraId="75EABD4D" w14:textId="0E4AEF49" w:rsidR="003A49C3" w:rsidRDefault="00486972" w:rsidP="003A49C3">
      <w:pPr>
        <w:pStyle w:val="ListParagraph"/>
        <w:numPr>
          <w:ilvl w:val="2"/>
          <w:numId w:val="14"/>
        </w:numPr>
      </w:pPr>
      <w:r>
        <w:t>Artist</w:t>
      </w:r>
      <w:r w:rsidR="00211791" w:rsidRPr="007C3BF7">
        <w:t xml:space="preserve"> earnings. </w:t>
      </w:r>
    </w:p>
    <w:p w14:paraId="496D2C6E" w14:textId="77777777" w:rsidR="00BE353F" w:rsidRPr="007C3BF7" w:rsidRDefault="00211791" w:rsidP="003A49C3">
      <w:pPr>
        <w:pStyle w:val="ListParagraph"/>
        <w:numPr>
          <w:ilvl w:val="2"/>
          <w:numId w:val="14"/>
        </w:numPr>
      </w:pPr>
      <w:r w:rsidRPr="007C3BF7">
        <w:t xml:space="preserve">Product Price </w:t>
      </w:r>
    </w:p>
    <w:p w14:paraId="7C4E62BB" w14:textId="77777777" w:rsidR="00BE353F" w:rsidRPr="007C3BF7" w:rsidRDefault="00211791" w:rsidP="003A49C3">
      <w:pPr>
        <w:pStyle w:val="ListParagraph"/>
        <w:numPr>
          <w:ilvl w:val="0"/>
          <w:numId w:val="14"/>
        </w:numPr>
        <w:spacing w:line="247" w:lineRule="auto"/>
        <w:ind w:left="374" w:hanging="14"/>
      </w:pPr>
      <w:r w:rsidRPr="007C3BF7">
        <w:t xml:space="preserve">Please aim to have at least 8 - 10 fields of information for all items. </w:t>
      </w:r>
    </w:p>
    <w:p w14:paraId="662E99EA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4D39B1F" w14:textId="77777777" w:rsidR="00BE353F" w:rsidRPr="007C3BF7" w:rsidRDefault="00211791" w:rsidP="007C3BF7">
      <w:pPr>
        <w:ind w:left="0" w:firstLine="0"/>
      </w:pPr>
      <w:r w:rsidRPr="007C3BF7">
        <w:t xml:space="preserve">EACH PIECE OF DATA ABOVE WILL HAVE ITS OWN FIELD IN YOUR DATABASE. </w:t>
      </w:r>
    </w:p>
    <w:p w14:paraId="64F2CA6D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514CB374" w14:textId="258E41BF" w:rsidR="00BE353F" w:rsidRDefault="00211791" w:rsidP="007C3BF7">
      <w:pPr>
        <w:ind w:left="0" w:firstLine="0"/>
      </w:pPr>
      <w:r w:rsidRPr="007C3BF7">
        <w:t xml:space="preserve">YOU MUST HAVE 25 OR MORE ITEMS TO POPULATE YOUR CATALOG. </w:t>
      </w:r>
      <w:r w:rsidR="00E1590E">
        <w:t>Catalogs without 25 items will NOT be marked.</w:t>
      </w:r>
    </w:p>
    <w:p w14:paraId="068D4CA6" w14:textId="77777777" w:rsidR="003A49C3" w:rsidRPr="007C3BF7" w:rsidRDefault="003A49C3" w:rsidP="007C3BF7">
      <w:pPr>
        <w:ind w:left="0" w:firstLine="0"/>
      </w:pPr>
    </w:p>
    <w:p w14:paraId="75C2382B" w14:textId="77777777" w:rsidR="00BE353F" w:rsidRDefault="00211791" w:rsidP="003A49C3">
      <w:pPr>
        <w:pStyle w:val="Heading2"/>
      </w:pPr>
      <w:r w:rsidRPr="007C3BF7">
        <w:t xml:space="preserve">Functionality: </w:t>
      </w:r>
    </w:p>
    <w:p w14:paraId="36F1CED8" w14:textId="77777777" w:rsidR="003A49C3" w:rsidRPr="003A49C3" w:rsidRDefault="003A49C3" w:rsidP="003A49C3"/>
    <w:p w14:paraId="75990CCE" w14:textId="77777777" w:rsidR="00BE353F" w:rsidRPr="007C3BF7" w:rsidRDefault="00211791" w:rsidP="003A49C3">
      <w:pPr>
        <w:pStyle w:val="Heading3"/>
      </w:pPr>
      <w:r w:rsidRPr="007C3BF7">
        <w:t xml:space="preserve">The admin section must allow the following functionality: </w:t>
      </w:r>
    </w:p>
    <w:p w14:paraId="0B8D40F6" w14:textId="77777777" w:rsidR="00BE353F" w:rsidRPr="007C3BF7" w:rsidRDefault="00211791" w:rsidP="003A49C3">
      <w:pPr>
        <w:pStyle w:val="ListParagraph"/>
        <w:numPr>
          <w:ilvl w:val="0"/>
          <w:numId w:val="15"/>
        </w:numPr>
      </w:pPr>
      <w:r w:rsidRPr="007C3BF7">
        <w:t xml:space="preserve">Insert a new item. </w:t>
      </w:r>
    </w:p>
    <w:p w14:paraId="4501D63D" w14:textId="77777777" w:rsidR="00BE353F" w:rsidRPr="007C3BF7" w:rsidRDefault="00211791" w:rsidP="003A49C3">
      <w:pPr>
        <w:pStyle w:val="ListParagraph"/>
        <w:numPr>
          <w:ilvl w:val="1"/>
          <w:numId w:val="15"/>
        </w:numPr>
      </w:pPr>
      <w:r w:rsidRPr="007C3BF7">
        <w:t xml:space="preserve">Validate that each new item has the required and correct information. </w:t>
      </w:r>
    </w:p>
    <w:p w14:paraId="7284B6D4" w14:textId="77777777" w:rsidR="00BE353F" w:rsidRPr="007C3BF7" w:rsidRDefault="00211791" w:rsidP="003A49C3">
      <w:pPr>
        <w:pStyle w:val="ListParagraph"/>
        <w:numPr>
          <w:ilvl w:val="1"/>
          <w:numId w:val="15"/>
        </w:numPr>
      </w:pPr>
      <w:r w:rsidRPr="007C3BF7">
        <w:t xml:space="preserve">Upload a single image to represent that item. </w:t>
      </w:r>
    </w:p>
    <w:p w14:paraId="6866C698" w14:textId="77777777" w:rsidR="00BE353F" w:rsidRPr="007C3BF7" w:rsidRDefault="00211791" w:rsidP="003A49C3">
      <w:pPr>
        <w:pStyle w:val="ListParagraph"/>
        <w:numPr>
          <w:ilvl w:val="0"/>
          <w:numId w:val="15"/>
        </w:numPr>
      </w:pPr>
      <w:r w:rsidRPr="007C3BF7">
        <w:t xml:space="preserve">Edit an existing item.  </w:t>
      </w:r>
    </w:p>
    <w:p w14:paraId="49DD9E7E" w14:textId="77777777" w:rsidR="00BE353F" w:rsidRPr="007C3BF7" w:rsidRDefault="00211791" w:rsidP="003A49C3">
      <w:pPr>
        <w:pStyle w:val="ListParagraph"/>
        <w:numPr>
          <w:ilvl w:val="0"/>
          <w:numId w:val="15"/>
        </w:numPr>
      </w:pPr>
      <w:r w:rsidRPr="007C3BF7">
        <w:t xml:space="preserve">Delete an item. </w:t>
      </w:r>
    </w:p>
    <w:p w14:paraId="5616297B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B422821" w14:textId="6FDF97B0" w:rsidR="00BE353F" w:rsidRPr="007C3BF7" w:rsidRDefault="00211791" w:rsidP="007C3BF7">
      <w:pPr>
        <w:ind w:left="0" w:firstLine="0"/>
      </w:pPr>
      <w:r w:rsidRPr="007C3BF7">
        <w:t xml:space="preserve">The admin section MUST be secured. Only an authenticated administrator can access it. </w:t>
      </w:r>
      <w:r w:rsidR="00E1590E">
        <w:t xml:space="preserve">A new table </w:t>
      </w:r>
      <w:proofErr w:type="spellStart"/>
      <w:r w:rsidR="00E1590E">
        <w:t>catalog_users</w:t>
      </w:r>
      <w:proofErr w:type="spellEnd"/>
      <w:r w:rsidR="00E1590E">
        <w:t xml:space="preserve"> will be used with two entries – 1 for you and 1 for me. Register user not required</w:t>
      </w:r>
    </w:p>
    <w:p w14:paraId="240A48AA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399270F5" w14:textId="77777777" w:rsidR="00BE353F" w:rsidRPr="007C3BF7" w:rsidRDefault="00211791" w:rsidP="003A49C3">
      <w:pPr>
        <w:pStyle w:val="Heading3"/>
      </w:pPr>
      <w:r w:rsidRPr="007C3BF7">
        <w:t xml:space="preserve"> The public display must show the following: </w:t>
      </w:r>
    </w:p>
    <w:p w14:paraId="4204409E" w14:textId="77777777" w:rsidR="00BE353F" w:rsidRPr="007C3BF7" w:rsidRDefault="00211791" w:rsidP="003A49C3">
      <w:pPr>
        <w:pStyle w:val="ListParagraph"/>
        <w:numPr>
          <w:ilvl w:val="0"/>
          <w:numId w:val="17"/>
        </w:numPr>
      </w:pPr>
      <w:r w:rsidRPr="007C3BF7">
        <w:t xml:space="preserve">An introductory homepage that explains what the project is about. Feel free to describe the content as well as what you are demonstrating using PHP/MySQL. </w:t>
      </w:r>
    </w:p>
    <w:p w14:paraId="382FD088" w14:textId="77777777" w:rsidR="00BE353F" w:rsidRPr="007C3BF7" w:rsidRDefault="00211791" w:rsidP="003A49C3">
      <w:pPr>
        <w:pStyle w:val="ListParagraph"/>
        <w:numPr>
          <w:ilvl w:val="1"/>
          <w:numId w:val="17"/>
        </w:numPr>
      </w:pPr>
      <w:r w:rsidRPr="007C3BF7">
        <w:t xml:space="preserve">Suggestion: Create feature boxes that link to some category or item. </w:t>
      </w:r>
    </w:p>
    <w:p w14:paraId="1D5FB0CC" w14:textId="77777777" w:rsidR="003A49C3" w:rsidRDefault="00211791" w:rsidP="003A49C3">
      <w:pPr>
        <w:pStyle w:val="ListParagraph"/>
        <w:numPr>
          <w:ilvl w:val="1"/>
          <w:numId w:val="17"/>
        </w:numPr>
      </w:pPr>
      <w:r w:rsidRPr="007C3BF7">
        <w:t xml:space="preserve">You MUST have a couple paragraphs of original content describing your project. </w:t>
      </w:r>
    </w:p>
    <w:p w14:paraId="7B0E4F35" w14:textId="77777777" w:rsidR="00BE353F" w:rsidRPr="007C3BF7" w:rsidRDefault="00211791" w:rsidP="003A49C3">
      <w:pPr>
        <w:pStyle w:val="ListParagraph"/>
        <w:numPr>
          <w:ilvl w:val="0"/>
          <w:numId w:val="17"/>
        </w:numPr>
      </w:pPr>
      <w:r w:rsidRPr="007C3BF7">
        <w:t xml:space="preserve">A main display page that can show: </w:t>
      </w:r>
    </w:p>
    <w:p w14:paraId="6F01A0EF" w14:textId="77777777" w:rsidR="00BE353F" w:rsidRPr="007C3BF7" w:rsidRDefault="00211791" w:rsidP="003A49C3">
      <w:pPr>
        <w:pStyle w:val="ListParagraph"/>
        <w:numPr>
          <w:ilvl w:val="1"/>
          <w:numId w:val="17"/>
        </w:numPr>
      </w:pPr>
      <w:r w:rsidRPr="007C3BF7">
        <w:t xml:space="preserve">All items. </w:t>
      </w:r>
    </w:p>
    <w:p w14:paraId="2C87D441" w14:textId="77777777" w:rsidR="00BE353F" w:rsidRPr="007C3BF7" w:rsidRDefault="00211791" w:rsidP="003A49C3">
      <w:pPr>
        <w:pStyle w:val="ListParagraph"/>
        <w:numPr>
          <w:ilvl w:val="1"/>
          <w:numId w:val="17"/>
        </w:numPr>
      </w:pPr>
      <w:r w:rsidRPr="007C3BF7">
        <w:t xml:space="preserve">Filtering of results by any 3 factors that are appropriate to your project. We have seen filtering by genre, year, decade, and other possibilities in the CD Catalog. </w:t>
      </w:r>
    </w:p>
    <w:p w14:paraId="71E69CF3" w14:textId="77777777" w:rsidR="00BE353F" w:rsidRPr="007C3BF7" w:rsidRDefault="00211791" w:rsidP="003A49C3">
      <w:pPr>
        <w:pStyle w:val="ListParagraph"/>
        <w:numPr>
          <w:ilvl w:val="0"/>
          <w:numId w:val="17"/>
        </w:numPr>
      </w:pPr>
      <w:r w:rsidRPr="007C3BF7">
        <w:t xml:space="preserve">Search feature. </w:t>
      </w:r>
    </w:p>
    <w:p w14:paraId="3720003A" w14:textId="77777777" w:rsidR="003A49C3" w:rsidRDefault="00211791" w:rsidP="003A49C3">
      <w:pPr>
        <w:pStyle w:val="ListParagraph"/>
        <w:numPr>
          <w:ilvl w:val="0"/>
          <w:numId w:val="17"/>
        </w:numPr>
      </w:pPr>
      <w:proofErr w:type="gramStart"/>
      <w:r w:rsidRPr="007C3BF7">
        <w:t>Some kind of single-item</w:t>
      </w:r>
      <w:proofErr w:type="gramEnd"/>
      <w:r w:rsidRPr="007C3BF7">
        <w:t xml:space="preserve"> display page: full-size image, description, all info. </w:t>
      </w:r>
    </w:p>
    <w:p w14:paraId="61B584EA" w14:textId="77777777" w:rsidR="003A49C3" w:rsidRDefault="00211791" w:rsidP="003A49C3">
      <w:pPr>
        <w:pStyle w:val="ListParagraph"/>
        <w:numPr>
          <w:ilvl w:val="0"/>
          <w:numId w:val="17"/>
        </w:numPr>
      </w:pPr>
      <w:r w:rsidRPr="007C3BF7">
        <w:lastRenderedPageBreak/>
        <w:t xml:space="preserve">Graphical output: </w:t>
      </w:r>
    </w:p>
    <w:p w14:paraId="0BB8E8AA" w14:textId="77777777" w:rsidR="003A49C3" w:rsidRDefault="00211791" w:rsidP="003A49C3">
      <w:pPr>
        <w:pStyle w:val="ListParagraph"/>
        <w:numPr>
          <w:ilvl w:val="1"/>
          <w:numId w:val="17"/>
        </w:numPr>
      </w:pPr>
      <w:r w:rsidRPr="007C3BF7">
        <w:t xml:space="preserve">Thumbnails for list view plus larger image for a single item view. </w:t>
      </w:r>
    </w:p>
    <w:p w14:paraId="4FC28B90" w14:textId="77777777" w:rsidR="00DD7045" w:rsidRDefault="00211791" w:rsidP="003A49C3">
      <w:pPr>
        <w:pStyle w:val="ListParagraph"/>
        <w:numPr>
          <w:ilvl w:val="0"/>
          <w:numId w:val="17"/>
        </w:numPr>
      </w:pPr>
      <w:r w:rsidRPr="007C3BF7">
        <w:t xml:space="preserve">Single item view: </w:t>
      </w:r>
    </w:p>
    <w:p w14:paraId="7570E9ED" w14:textId="77777777" w:rsidR="003A49C3" w:rsidRDefault="00211791" w:rsidP="00DD7045">
      <w:pPr>
        <w:pStyle w:val="ListParagraph"/>
        <w:numPr>
          <w:ilvl w:val="1"/>
          <w:numId w:val="17"/>
        </w:numPr>
      </w:pPr>
      <w:r w:rsidRPr="007C3BF7">
        <w:t xml:space="preserve">If the user selects an item from a listing, they can see just that one item with all info. </w:t>
      </w:r>
    </w:p>
    <w:p w14:paraId="07CB2868" w14:textId="77777777" w:rsidR="00BE353F" w:rsidRPr="007C3BF7" w:rsidRDefault="00211791" w:rsidP="003A49C3">
      <w:pPr>
        <w:pStyle w:val="ListParagraph"/>
        <w:numPr>
          <w:ilvl w:val="0"/>
          <w:numId w:val="17"/>
        </w:numPr>
      </w:pPr>
      <w:r w:rsidRPr="007C3BF7">
        <w:t xml:space="preserve">Both index page and/or display page should present interesting uses of MySQL queries in a way that allows for efficient filtering or presentation of your content. </w:t>
      </w:r>
    </w:p>
    <w:p w14:paraId="17D9C246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17FEBC84" w14:textId="77777777" w:rsidR="00BE353F" w:rsidRPr="007C3BF7" w:rsidRDefault="00211791" w:rsidP="003A49C3">
      <w:pPr>
        <w:pStyle w:val="Heading2"/>
      </w:pPr>
      <w:r w:rsidRPr="007C3BF7">
        <w:t xml:space="preserve">Marking: </w:t>
      </w:r>
    </w:p>
    <w:p w14:paraId="2292D990" w14:textId="77777777" w:rsidR="00BE353F" w:rsidRPr="007C3BF7" w:rsidRDefault="00211791" w:rsidP="007C3BF7">
      <w:pPr>
        <w:ind w:left="0" w:firstLine="0"/>
      </w:pPr>
      <w:r w:rsidRPr="007C3BF7">
        <w:t xml:space="preserve">A mark out of 30 will be given. This will represent 30% of your final mark in this course.  </w:t>
      </w:r>
    </w:p>
    <w:p w14:paraId="76B13955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07F171C9" w14:textId="77777777" w:rsidR="00BE353F" w:rsidRPr="003A49C3" w:rsidRDefault="00211791" w:rsidP="007C3BF7">
      <w:pPr>
        <w:ind w:left="0" w:firstLine="0"/>
        <w:rPr>
          <w:i/>
        </w:rPr>
      </w:pPr>
      <w:r w:rsidRPr="003A49C3">
        <w:rPr>
          <w:i/>
        </w:rPr>
        <w:t xml:space="preserve">Project MUST be dynamic with all content stored in the database and a basic Insert Item page enabled or else no marks will be given.  </w:t>
      </w:r>
    </w:p>
    <w:p w14:paraId="54A6E1E4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134D8AC" w14:textId="77777777" w:rsidR="00BE353F" w:rsidRPr="00DF6126" w:rsidRDefault="00211791" w:rsidP="00DF6126">
      <w:pPr>
        <w:pStyle w:val="Heading3"/>
      </w:pPr>
      <w:r w:rsidRPr="00DF6126">
        <w:t xml:space="preserve">Planning documentation (Due first full week of project): [5 marks]: </w:t>
      </w:r>
    </w:p>
    <w:p w14:paraId="03690718" w14:textId="77777777" w:rsidR="00BE353F" w:rsidRPr="007C3BF7" w:rsidRDefault="00211791" w:rsidP="003A49C3">
      <w:pPr>
        <w:pStyle w:val="ListParagraph"/>
        <w:numPr>
          <w:ilvl w:val="0"/>
          <w:numId w:val="18"/>
        </w:numPr>
      </w:pPr>
      <w:r w:rsidRPr="007C3BF7">
        <w:t xml:space="preserve">Technical demonstrator of MySQL output filtering shown (completed CD Catalog work-through). </w:t>
      </w:r>
    </w:p>
    <w:p w14:paraId="6F41D791" w14:textId="77777777" w:rsidR="00BE353F" w:rsidRPr="007C3BF7" w:rsidRDefault="00211791" w:rsidP="003A49C3">
      <w:pPr>
        <w:pStyle w:val="ListParagraph"/>
        <w:numPr>
          <w:ilvl w:val="0"/>
          <w:numId w:val="18"/>
        </w:numPr>
      </w:pPr>
      <w:r w:rsidRPr="007C3BF7">
        <w:t xml:space="preserve">A Planning Document with the following: </w:t>
      </w:r>
    </w:p>
    <w:p w14:paraId="4BF7CA30" w14:textId="77777777" w:rsidR="00BE353F" w:rsidRPr="007C3BF7" w:rsidRDefault="00211791" w:rsidP="003A49C3">
      <w:pPr>
        <w:pStyle w:val="ListParagraph"/>
        <w:numPr>
          <w:ilvl w:val="0"/>
          <w:numId w:val="19"/>
        </w:numPr>
      </w:pPr>
      <w:r w:rsidRPr="007C3BF7">
        <w:t xml:space="preserve">A several paragraph </w:t>
      </w:r>
      <w:proofErr w:type="gramStart"/>
      <w:r w:rsidRPr="007C3BF7">
        <w:t>description</w:t>
      </w:r>
      <w:proofErr w:type="gramEnd"/>
      <w:r w:rsidRPr="007C3BF7">
        <w:t xml:space="preserve"> of what items you are cataloging, how you plan to display them, and anything else of interest.  </w:t>
      </w:r>
    </w:p>
    <w:p w14:paraId="7C147EA8" w14:textId="77777777" w:rsidR="00BE353F" w:rsidRPr="007C3BF7" w:rsidRDefault="00211791" w:rsidP="003A49C3">
      <w:pPr>
        <w:pStyle w:val="ListParagraph"/>
        <w:numPr>
          <w:ilvl w:val="0"/>
          <w:numId w:val="19"/>
        </w:numPr>
      </w:pPr>
      <w:r w:rsidRPr="007C3BF7">
        <w:t xml:space="preserve">One sample item with all information you plan to show including an image. </w:t>
      </w:r>
    </w:p>
    <w:p w14:paraId="394BF076" w14:textId="77777777" w:rsidR="00BE353F" w:rsidRDefault="00211791" w:rsidP="003A49C3">
      <w:pPr>
        <w:pStyle w:val="ListParagraph"/>
        <w:numPr>
          <w:ilvl w:val="0"/>
          <w:numId w:val="19"/>
        </w:numPr>
      </w:pPr>
      <w:r w:rsidRPr="007C3BF7">
        <w:t xml:space="preserve">A basic flowchart of your database table showing what data will be stored. A screen capture of phpMyAdmin with the completed table is OK. </w:t>
      </w:r>
    </w:p>
    <w:p w14:paraId="3154BB68" w14:textId="77777777" w:rsidR="00DD7045" w:rsidRPr="007C3BF7" w:rsidRDefault="00DD7045" w:rsidP="003A49C3">
      <w:pPr>
        <w:pStyle w:val="ListParagraph"/>
        <w:numPr>
          <w:ilvl w:val="0"/>
          <w:numId w:val="19"/>
        </w:numPr>
      </w:pPr>
      <w:r>
        <w:t xml:space="preserve">Must be submitted to </w:t>
      </w:r>
      <w:proofErr w:type="spellStart"/>
      <w:r>
        <w:t>moodle</w:t>
      </w:r>
      <w:proofErr w:type="spellEnd"/>
      <w:r>
        <w:t xml:space="preserve"> for approval</w:t>
      </w:r>
    </w:p>
    <w:p w14:paraId="1AA644C6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77A9180C" w14:textId="77777777" w:rsidR="00BE353F" w:rsidRPr="00DF6126" w:rsidRDefault="00211791" w:rsidP="007C3BF7">
      <w:pPr>
        <w:ind w:left="0" w:firstLine="0"/>
        <w:rPr>
          <w:color w:val="FF0000"/>
        </w:rPr>
      </w:pPr>
      <w:r w:rsidRPr="00DF6126">
        <w:rPr>
          <w:color w:val="FF0000"/>
        </w:rPr>
        <w:t xml:space="preserve">Your Catalog Project concept MUST be approved first before moving on. </w:t>
      </w:r>
    </w:p>
    <w:p w14:paraId="2D0C8670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548E36C0" w14:textId="77777777" w:rsidR="00BE353F" w:rsidRPr="007C3BF7" w:rsidRDefault="00211791" w:rsidP="00DF6126">
      <w:pPr>
        <w:pStyle w:val="Heading3"/>
      </w:pPr>
      <w:r w:rsidRPr="007C3BF7">
        <w:t xml:space="preserve">PHP/MySQL input, edit, and delete functionality [5 marks]:  </w:t>
      </w:r>
    </w:p>
    <w:p w14:paraId="6ED74933" w14:textId="7777777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Good admin section. An admin should be able to insert, delete, edit, etc. </w:t>
      </w:r>
    </w:p>
    <w:p w14:paraId="5420277B" w14:textId="7777777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Admin section is secured. </w:t>
      </w:r>
    </w:p>
    <w:p w14:paraId="7097808F" w14:textId="3AA5AFC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All necessary validation such as required-field, min-length, </w:t>
      </w:r>
      <w:r w:rsidR="00E1590E">
        <w:t>file types</w:t>
      </w:r>
      <w:r w:rsidRPr="007C3BF7">
        <w:t xml:space="preserve">, etc. </w:t>
      </w:r>
    </w:p>
    <w:p w14:paraId="7F2BD6D8" w14:textId="7777777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Correct form elements used.  </w:t>
      </w:r>
    </w:p>
    <w:p w14:paraId="4FDE280F" w14:textId="7E0A1BF3" w:rsidR="00BE353F" w:rsidRPr="007C3BF7" w:rsidRDefault="00211791" w:rsidP="00DF6126">
      <w:pPr>
        <w:pStyle w:val="ListParagraph"/>
        <w:numPr>
          <w:ilvl w:val="1"/>
          <w:numId w:val="20"/>
        </w:numPr>
      </w:pPr>
      <w:r w:rsidRPr="007C3BF7">
        <w:t xml:space="preserve">If user </w:t>
      </w:r>
      <w:proofErr w:type="gramStart"/>
      <w:r w:rsidRPr="007C3BF7">
        <w:t>has to</w:t>
      </w:r>
      <w:proofErr w:type="gramEnd"/>
      <w:r w:rsidRPr="007C3BF7">
        <w:t xml:space="preserve"> select one value from several possibilities, then a &lt;select&gt;</w:t>
      </w:r>
      <w:r w:rsidR="00E1590E">
        <w:t xml:space="preserve"> or radio</w:t>
      </w:r>
      <w:r w:rsidRPr="007C3BF7">
        <w:t xml:space="preserve"> should be used, NOT a text input. </w:t>
      </w:r>
    </w:p>
    <w:p w14:paraId="18B3B094" w14:textId="0B1FBCA6" w:rsidR="00DF6126" w:rsidRDefault="00211791" w:rsidP="00DF6126">
      <w:pPr>
        <w:pStyle w:val="ListParagraph"/>
        <w:numPr>
          <w:ilvl w:val="1"/>
          <w:numId w:val="20"/>
        </w:numPr>
      </w:pPr>
      <w:r w:rsidRPr="007C3BF7">
        <w:t>Checkbox</w:t>
      </w:r>
      <w:r w:rsidR="00E1590E">
        <w:t>/radios</w:t>
      </w:r>
      <w:r w:rsidRPr="007C3BF7">
        <w:t xml:space="preserve"> can be used for Booleans (yes/no). </w:t>
      </w:r>
    </w:p>
    <w:p w14:paraId="4089CB2C" w14:textId="7777777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A successful new item </w:t>
      </w:r>
      <w:proofErr w:type="gramStart"/>
      <w:r w:rsidRPr="007C3BF7">
        <w:t>insert</w:t>
      </w:r>
      <w:proofErr w:type="gramEnd"/>
      <w:r w:rsidRPr="007C3BF7">
        <w:t xml:space="preserve"> results in: </w:t>
      </w:r>
    </w:p>
    <w:p w14:paraId="014433AD" w14:textId="77777777" w:rsidR="00BE353F" w:rsidRPr="007C3BF7" w:rsidRDefault="00211791" w:rsidP="00DF6126">
      <w:pPr>
        <w:pStyle w:val="ListParagraph"/>
        <w:numPr>
          <w:ilvl w:val="1"/>
          <w:numId w:val="20"/>
        </w:numPr>
      </w:pPr>
      <w:r w:rsidRPr="007C3BF7">
        <w:t xml:space="preserve">Image uploaded &amp; image copies created in necessary folders. </w:t>
      </w:r>
    </w:p>
    <w:p w14:paraId="307F1B69" w14:textId="77777777" w:rsidR="00BE353F" w:rsidRPr="007C3BF7" w:rsidRDefault="00211791" w:rsidP="00DF6126">
      <w:pPr>
        <w:pStyle w:val="ListParagraph"/>
        <w:numPr>
          <w:ilvl w:val="1"/>
          <w:numId w:val="20"/>
        </w:numPr>
      </w:pPr>
      <w:r w:rsidRPr="007C3BF7">
        <w:t xml:space="preserve">All necessary data can be seen in the database. </w:t>
      </w:r>
    </w:p>
    <w:p w14:paraId="174B6164" w14:textId="7777777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Edit Item </w:t>
      </w:r>
    </w:p>
    <w:p w14:paraId="41E3FAEE" w14:textId="77777777" w:rsidR="00BE353F" w:rsidRPr="007C3BF7" w:rsidRDefault="00211791" w:rsidP="00DF6126">
      <w:pPr>
        <w:pStyle w:val="ListParagraph"/>
        <w:numPr>
          <w:ilvl w:val="0"/>
          <w:numId w:val="20"/>
        </w:numPr>
      </w:pPr>
      <w:r w:rsidRPr="007C3BF7">
        <w:t xml:space="preserve">Delete Item </w:t>
      </w:r>
    </w:p>
    <w:p w14:paraId="621E4421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3E28890B" w14:textId="77777777" w:rsidR="00BE353F" w:rsidRPr="007C3BF7" w:rsidRDefault="00211791" w:rsidP="00DF6126">
      <w:pPr>
        <w:pStyle w:val="Heading3"/>
      </w:pPr>
      <w:r w:rsidRPr="007C3BF7">
        <w:t xml:space="preserve">Content [5 marks]:  </w:t>
      </w:r>
    </w:p>
    <w:p w14:paraId="341E49C8" w14:textId="77777777" w:rsidR="00BE353F" w:rsidRPr="007C3BF7" w:rsidRDefault="00211791" w:rsidP="00DF6126">
      <w:pPr>
        <w:pStyle w:val="ListParagraph"/>
        <w:numPr>
          <w:ilvl w:val="0"/>
          <w:numId w:val="21"/>
        </w:numPr>
      </w:pPr>
      <w:r w:rsidRPr="007C3BF7">
        <w:t xml:space="preserve">All info for at least 25 items including titles, images, descriptions, and several other fields of info. </w:t>
      </w:r>
    </w:p>
    <w:p w14:paraId="09014EE2" w14:textId="77777777" w:rsidR="00BE353F" w:rsidRPr="007C3BF7" w:rsidRDefault="00211791" w:rsidP="00DF6126">
      <w:pPr>
        <w:pStyle w:val="ListParagraph"/>
        <w:numPr>
          <w:ilvl w:val="0"/>
          <w:numId w:val="21"/>
        </w:numPr>
      </w:pPr>
      <w:r w:rsidRPr="007C3BF7">
        <w:t xml:space="preserve">Good description of project, genres, etc. on homepage.  </w:t>
      </w:r>
    </w:p>
    <w:p w14:paraId="123BE3AF" w14:textId="77777777" w:rsidR="00BE353F" w:rsidRPr="007C3BF7" w:rsidRDefault="00211791" w:rsidP="00DF6126">
      <w:pPr>
        <w:pStyle w:val="ListParagraph"/>
        <w:numPr>
          <w:ilvl w:val="0"/>
          <w:numId w:val="21"/>
        </w:numPr>
      </w:pPr>
      <w:r w:rsidRPr="007C3BF7">
        <w:t xml:space="preserve">Multiple image sizes utilized. </w:t>
      </w:r>
    </w:p>
    <w:p w14:paraId="1E9A712A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5F421C4" w14:textId="77777777" w:rsidR="00BE353F" w:rsidRPr="007C3BF7" w:rsidRDefault="00211791" w:rsidP="00DF6126">
      <w:pPr>
        <w:pStyle w:val="Heading3"/>
      </w:pPr>
      <w:r w:rsidRPr="007C3BF7">
        <w:lastRenderedPageBreak/>
        <w:t xml:space="preserve">Overall design/usability [5 marks]:  </w:t>
      </w:r>
    </w:p>
    <w:p w14:paraId="21C016F3" w14:textId="7B0918CC" w:rsidR="00BE353F" w:rsidRDefault="00211791" w:rsidP="00DF6126">
      <w:pPr>
        <w:pStyle w:val="ListParagraph"/>
        <w:numPr>
          <w:ilvl w:val="0"/>
          <w:numId w:val="22"/>
        </w:numPr>
      </w:pPr>
      <w:r w:rsidRPr="007C3BF7">
        <w:t xml:space="preserve">Visual design is appealing and professional. </w:t>
      </w:r>
    </w:p>
    <w:p w14:paraId="270949B7" w14:textId="6841CC6E" w:rsidR="00E1590E" w:rsidRPr="007C3BF7" w:rsidRDefault="00E1590E" w:rsidP="00DF6126">
      <w:pPr>
        <w:pStyle w:val="ListParagraph"/>
        <w:numPr>
          <w:ilvl w:val="0"/>
          <w:numId w:val="22"/>
        </w:numPr>
      </w:pPr>
      <w:r w:rsidRPr="007C3BF7">
        <w:t xml:space="preserve">A true responsive layout that can be accessed from mobile devices. </w:t>
      </w:r>
    </w:p>
    <w:p w14:paraId="613D2B56" w14:textId="77777777" w:rsidR="00BE353F" w:rsidRPr="007C3BF7" w:rsidRDefault="00211791" w:rsidP="00DF6126">
      <w:pPr>
        <w:pStyle w:val="ListParagraph"/>
        <w:numPr>
          <w:ilvl w:val="0"/>
          <w:numId w:val="22"/>
        </w:numPr>
      </w:pPr>
      <w:r w:rsidRPr="007C3BF7">
        <w:t xml:space="preserve">All content is easily </w:t>
      </w:r>
      <w:proofErr w:type="gramStart"/>
      <w:r w:rsidRPr="007C3BF7">
        <w:t>accessible;</w:t>
      </w:r>
      <w:proofErr w:type="gramEnd"/>
      <w:r w:rsidRPr="007C3BF7">
        <w:t xml:space="preserve"> all text readable. </w:t>
      </w:r>
    </w:p>
    <w:p w14:paraId="02B471E4" w14:textId="77777777" w:rsidR="00BE353F" w:rsidRPr="007C3BF7" w:rsidRDefault="00211791" w:rsidP="00DF6126">
      <w:pPr>
        <w:pStyle w:val="ListParagraph"/>
        <w:numPr>
          <w:ilvl w:val="0"/>
          <w:numId w:val="22"/>
        </w:numPr>
      </w:pPr>
      <w:r w:rsidRPr="007C3BF7">
        <w:t xml:space="preserve">A single item view must be available as well as list views. </w:t>
      </w:r>
    </w:p>
    <w:p w14:paraId="5F81DDAA" w14:textId="77777777" w:rsidR="00BE353F" w:rsidRPr="007C3BF7" w:rsidRDefault="00211791" w:rsidP="00DF6126">
      <w:pPr>
        <w:pStyle w:val="ListParagraph"/>
        <w:numPr>
          <w:ilvl w:val="0"/>
          <w:numId w:val="22"/>
        </w:numPr>
      </w:pPr>
      <w:r w:rsidRPr="007C3BF7">
        <w:t xml:space="preserve">The database filters are natural categories that work with the content and lead the user into believing they are navigating a site, NOT querying a database. </w:t>
      </w:r>
    </w:p>
    <w:p w14:paraId="1421B88D" w14:textId="77777777" w:rsidR="00DF6126" w:rsidRDefault="00211791" w:rsidP="00DF6126">
      <w:pPr>
        <w:pStyle w:val="ListParagraph"/>
        <w:numPr>
          <w:ilvl w:val="0"/>
          <w:numId w:val="22"/>
        </w:numPr>
      </w:pPr>
      <w:r w:rsidRPr="007C3BF7">
        <w:t xml:space="preserve">Thumbnails are well designed and implemented into the design. </w:t>
      </w:r>
    </w:p>
    <w:p w14:paraId="6CB1B204" w14:textId="77777777" w:rsidR="00BE353F" w:rsidRPr="007C3BF7" w:rsidRDefault="00211791" w:rsidP="00DF6126">
      <w:pPr>
        <w:pStyle w:val="ListParagraph"/>
        <w:numPr>
          <w:ilvl w:val="0"/>
          <w:numId w:val="22"/>
        </w:numPr>
      </w:pPr>
      <w:r w:rsidRPr="007C3BF7">
        <w:t xml:space="preserve">The Home page has an interesting layout that entices the user to explore further.  </w:t>
      </w:r>
    </w:p>
    <w:p w14:paraId="78073784" w14:textId="77777777" w:rsidR="00DF6126" w:rsidRDefault="00211791" w:rsidP="00DF6126">
      <w:pPr>
        <w:pStyle w:val="ListParagraph"/>
        <w:numPr>
          <w:ilvl w:val="1"/>
          <w:numId w:val="22"/>
        </w:numPr>
      </w:pPr>
      <w:r w:rsidRPr="007C3BF7">
        <w:t xml:space="preserve">Intro to this project. </w:t>
      </w:r>
    </w:p>
    <w:p w14:paraId="47E9AABB" w14:textId="77777777" w:rsidR="00BE353F" w:rsidRPr="007C3BF7" w:rsidRDefault="00211791" w:rsidP="00DF6126">
      <w:pPr>
        <w:pStyle w:val="ListParagraph"/>
        <w:numPr>
          <w:ilvl w:val="1"/>
          <w:numId w:val="22"/>
        </w:numPr>
      </w:pPr>
      <w:r w:rsidRPr="007C3BF7">
        <w:t xml:space="preserve">Featured items, categories, etc. Graphical features recommended. </w:t>
      </w:r>
    </w:p>
    <w:p w14:paraId="6A479170" w14:textId="77777777" w:rsidR="00BE353F" w:rsidRPr="007C3BF7" w:rsidRDefault="00211791" w:rsidP="00DF6126">
      <w:pPr>
        <w:pStyle w:val="ListParagraph"/>
        <w:numPr>
          <w:ilvl w:val="1"/>
          <w:numId w:val="22"/>
        </w:numPr>
      </w:pPr>
      <w:r w:rsidRPr="007C3BF7">
        <w:t xml:space="preserve">Main navigation present. </w:t>
      </w:r>
    </w:p>
    <w:p w14:paraId="56A356CB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5345932B" w14:textId="77777777" w:rsidR="00BE353F" w:rsidRPr="007C3BF7" w:rsidRDefault="00211791" w:rsidP="00DF6126">
      <w:pPr>
        <w:pStyle w:val="Heading3"/>
      </w:pPr>
      <w:r w:rsidRPr="007C3BF7">
        <w:t xml:space="preserve">MySQL filtering and navigation, features/widgets [5 marks]:  </w:t>
      </w:r>
    </w:p>
    <w:p w14:paraId="2F2BC844" w14:textId="77777777" w:rsidR="00BE353F" w:rsidRPr="007C3BF7" w:rsidRDefault="00211791" w:rsidP="00DF6126">
      <w:pPr>
        <w:pStyle w:val="ListParagraph"/>
        <w:numPr>
          <w:ilvl w:val="0"/>
          <w:numId w:val="23"/>
        </w:numPr>
      </w:pPr>
      <w:r w:rsidRPr="007C3BF7">
        <w:t xml:space="preserve">All items are shown from a well thought out system of categories and other cataloging parameters. </w:t>
      </w:r>
    </w:p>
    <w:p w14:paraId="3DAEA4E8" w14:textId="77777777" w:rsidR="00BE353F" w:rsidRPr="007C3BF7" w:rsidRDefault="00211791" w:rsidP="00DF6126">
      <w:pPr>
        <w:pStyle w:val="ListParagraph"/>
        <w:numPr>
          <w:ilvl w:val="1"/>
          <w:numId w:val="23"/>
        </w:numPr>
      </w:pPr>
      <w:r w:rsidRPr="007C3BF7">
        <w:t>One of which should show a range of values (</w:t>
      </w:r>
      <w:proofErr w:type="gramStart"/>
      <w:r w:rsidRPr="007C3BF7">
        <w:t>MySQL  BETWEEN</w:t>
      </w:r>
      <w:proofErr w:type="gramEnd"/>
      <w:r w:rsidRPr="007C3BF7">
        <w:t xml:space="preserve">). If prices or any other values do not seem to work with your content, try a rating system. </w:t>
      </w:r>
    </w:p>
    <w:p w14:paraId="6FF927B4" w14:textId="77777777" w:rsidR="00BE353F" w:rsidRPr="007C3BF7" w:rsidRDefault="00211791" w:rsidP="00DF6126">
      <w:pPr>
        <w:pStyle w:val="ListParagraph"/>
        <w:numPr>
          <w:ilvl w:val="0"/>
          <w:numId w:val="23"/>
        </w:numPr>
      </w:pPr>
      <w:r w:rsidRPr="007C3BF7">
        <w:t xml:space="preserve">Interesting use of any MySQL generated widgets, features or teaser items. </w:t>
      </w:r>
    </w:p>
    <w:p w14:paraId="447512E9" w14:textId="77777777" w:rsidR="00BE353F" w:rsidRPr="007C3BF7" w:rsidRDefault="00211791" w:rsidP="00DF6126">
      <w:pPr>
        <w:pStyle w:val="ListParagraph"/>
        <w:numPr>
          <w:ilvl w:val="1"/>
          <w:numId w:val="23"/>
        </w:numPr>
      </w:pPr>
      <w:r w:rsidRPr="007C3BF7">
        <w:t xml:space="preserve">Pagination (if you can make it work; the one script we went through cannot be used without extensive modification). </w:t>
      </w:r>
    </w:p>
    <w:p w14:paraId="5A634B7C" w14:textId="77777777" w:rsidR="00BE353F" w:rsidRPr="007C3BF7" w:rsidRDefault="00211791" w:rsidP="00DF6126">
      <w:pPr>
        <w:pStyle w:val="ListParagraph"/>
        <w:numPr>
          <w:ilvl w:val="0"/>
          <w:numId w:val="23"/>
        </w:numPr>
      </w:pPr>
      <w:r w:rsidRPr="007C3BF7">
        <w:t xml:space="preserve">Interesting query feature(s) that you have researched yourself and implemented and that we have not covered in class. </w:t>
      </w:r>
    </w:p>
    <w:p w14:paraId="2E53C1E5" w14:textId="77777777" w:rsidR="00BE353F" w:rsidRPr="007C3BF7" w:rsidRDefault="00211791" w:rsidP="00DF6126">
      <w:pPr>
        <w:pStyle w:val="ListParagraph"/>
        <w:numPr>
          <w:ilvl w:val="0"/>
          <w:numId w:val="23"/>
        </w:numPr>
      </w:pPr>
      <w:r w:rsidRPr="007C3BF7">
        <w:t xml:space="preserve">Do NOT show too many filters that result in the user constantly trying filters that result in no results. If an advanced filtering system does not work for your content, use a simpler one. </w:t>
      </w:r>
    </w:p>
    <w:p w14:paraId="5E422C9B" w14:textId="77777777" w:rsidR="00BE353F" w:rsidRPr="007C3BF7" w:rsidRDefault="00211791" w:rsidP="00DF6126">
      <w:pPr>
        <w:pStyle w:val="ListParagraph"/>
        <w:numPr>
          <w:ilvl w:val="1"/>
          <w:numId w:val="23"/>
        </w:numPr>
      </w:pPr>
      <w:r w:rsidRPr="007C3BF7">
        <w:t xml:space="preserve">You could have a dedicated search page however with advanced filters, an advanced search, etc. </w:t>
      </w:r>
    </w:p>
    <w:p w14:paraId="2BB61BEA" w14:textId="77777777" w:rsidR="00BE353F" w:rsidRPr="007C3BF7" w:rsidRDefault="00211791" w:rsidP="007C3BF7">
      <w:pPr>
        <w:ind w:left="0" w:firstLine="0"/>
      </w:pPr>
      <w:r w:rsidRPr="007C3BF7">
        <w:t xml:space="preserve">  </w:t>
      </w:r>
    </w:p>
    <w:p w14:paraId="04599F2D" w14:textId="77777777" w:rsidR="00BE353F" w:rsidRPr="007C3BF7" w:rsidRDefault="00211791" w:rsidP="007C3BF7">
      <w:pPr>
        <w:ind w:left="0" w:firstLine="0"/>
      </w:pPr>
      <w:r w:rsidRPr="00DF6126">
        <w:rPr>
          <w:rStyle w:val="Heading3Char"/>
        </w:rPr>
        <w:t>Additional Features and media [5 marks]:</w:t>
      </w:r>
      <w:r w:rsidRPr="007C3BF7">
        <w:t xml:space="preserve"> Impress classmates, employers, and teachers with any features you would like to figure out.   </w:t>
      </w:r>
    </w:p>
    <w:p w14:paraId="7D3C398A" w14:textId="77777777" w:rsidR="00BE353F" w:rsidRPr="007C3BF7" w:rsidRDefault="00211791" w:rsidP="007C3BF7">
      <w:pPr>
        <w:ind w:left="0" w:firstLine="0"/>
      </w:pPr>
      <w:r w:rsidRPr="007C3BF7">
        <w:t xml:space="preserve">Examples: </w:t>
      </w:r>
    </w:p>
    <w:p w14:paraId="0F52B85F" w14:textId="17800903" w:rsidR="00BE353F" w:rsidRDefault="00211791" w:rsidP="00DF6126">
      <w:pPr>
        <w:pStyle w:val="ListParagraph"/>
        <w:numPr>
          <w:ilvl w:val="0"/>
          <w:numId w:val="25"/>
        </w:numPr>
      </w:pPr>
      <w:r w:rsidRPr="007C3BF7">
        <w:t>image cropping</w:t>
      </w:r>
    </w:p>
    <w:p w14:paraId="25E663DA" w14:textId="616E5699" w:rsidR="00E1590E" w:rsidRDefault="00E1590E" w:rsidP="00DF6126">
      <w:pPr>
        <w:pStyle w:val="ListParagraph"/>
        <w:numPr>
          <w:ilvl w:val="0"/>
          <w:numId w:val="25"/>
        </w:numPr>
      </w:pPr>
      <w:r>
        <w:t>multiple images with lightbox</w:t>
      </w:r>
    </w:p>
    <w:p w14:paraId="60FD196A" w14:textId="6E7B8AF1" w:rsidR="00E1590E" w:rsidRDefault="00E1590E" w:rsidP="00DF6126">
      <w:pPr>
        <w:pStyle w:val="ListParagraph"/>
        <w:numPr>
          <w:ilvl w:val="0"/>
          <w:numId w:val="25"/>
        </w:numPr>
      </w:pPr>
      <w:r>
        <w:t>categories in separate table to easily choose from list</w:t>
      </w:r>
    </w:p>
    <w:p w14:paraId="65938F39" w14:textId="0ACFD014" w:rsidR="00E1590E" w:rsidRPr="007C3BF7" w:rsidRDefault="00E1590E" w:rsidP="00DF6126">
      <w:pPr>
        <w:pStyle w:val="ListParagraph"/>
        <w:numPr>
          <w:ilvl w:val="0"/>
          <w:numId w:val="25"/>
        </w:numPr>
      </w:pPr>
      <w:r>
        <w:t>user comments on items that appear on details page (would need register/create/edit/delete)</w:t>
      </w:r>
    </w:p>
    <w:p w14:paraId="67823CE9" w14:textId="0A1B5C99" w:rsidR="00E1590E" w:rsidRPr="007C3BF7" w:rsidRDefault="00211791" w:rsidP="00DF6126">
      <w:pPr>
        <w:pStyle w:val="ListParagraph"/>
        <w:numPr>
          <w:ilvl w:val="0"/>
          <w:numId w:val="25"/>
        </w:numPr>
      </w:pPr>
      <w:r w:rsidRPr="007C3BF7">
        <w:t xml:space="preserve">Anything else you would like to try; perhaps consult the instructor first if you’re not sure about it. </w:t>
      </w:r>
    </w:p>
    <w:p w14:paraId="53C497A7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37FAC21A" w14:textId="77777777" w:rsidR="00BE353F" w:rsidRPr="007C3BF7" w:rsidRDefault="00211791" w:rsidP="007C3BF7">
      <w:pPr>
        <w:ind w:left="0" w:firstLine="0"/>
      </w:pPr>
      <w:r w:rsidRPr="00DF6126">
        <w:rPr>
          <w:rStyle w:val="Heading3Char"/>
        </w:rPr>
        <w:t xml:space="preserve">Marking Rubric: </w:t>
      </w:r>
      <w:r w:rsidRPr="007C3BF7">
        <w:t xml:space="preserve">Since many components above are out of 5 marks, here is a guide as to how they will be assessed. </w:t>
      </w:r>
    </w:p>
    <w:p w14:paraId="29F53085" w14:textId="77777777" w:rsidR="00BE353F" w:rsidRPr="007C3BF7" w:rsidRDefault="00211791" w:rsidP="00DF6126">
      <w:pPr>
        <w:pStyle w:val="ListParagraph"/>
        <w:numPr>
          <w:ilvl w:val="0"/>
          <w:numId w:val="26"/>
        </w:numPr>
      </w:pPr>
      <w:r w:rsidRPr="007C3BF7">
        <w:t xml:space="preserve">Fail: Something attempted, but not-functional, or tasks not completed. </w:t>
      </w:r>
    </w:p>
    <w:p w14:paraId="3E532653" w14:textId="77777777" w:rsidR="00BE353F" w:rsidRPr="007C3BF7" w:rsidRDefault="00211791" w:rsidP="00DF6126">
      <w:pPr>
        <w:pStyle w:val="ListParagraph"/>
        <w:numPr>
          <w:ilvl w:val="0"/>
          <w:numId w:val="26"/>
        </w:numPr>
      </w:pPr>
      <w:r w:rsidRPr="007C3BF7">
        <w:t xml:space="preserve">Poor effort: Bare minimum done; some functionality, but not optimum. No originality/research/ creativity/attention-to-detail *shown. </w:t>
      </w:r>
    </w:p>
    <w:p w14:paraId="16F206FC" w14:textId="77777777" w:rsidR="00BE353F" w:rsidRPr="007C3BF7" w:rsidRDefault="00211791" w:rsidP="00DF6126">
      <w:pPr>
        <w:pStyle w:val="ListParagraph"/>
        <w:numPr>
          <w:ilvl w:val="0"/>
          <w:numId w:val="26"/>
        </w:numPr>
      </w:pPr>
      <w:r w:rsidRPr="007C3BF7">
        <w:lastRenderedPageBreak/>
        <w:t>Average: Tasks completed; fully functional but little originality/research/ creativity/attention-to</w:t>
      </w:r>
      <w:r w:rsidR="00DF6126">
        <w:t xml:space="preserve"> </w:t>
      </w:r>
      <w:r w:rsidRPr="007C3BF7">
        <w:t xml:space="preserve">detail shown. </w:t>
      </w:r>
    </w:p>
    <w:p w14:paraId="5E02BA4D" w14:textId="77777777" w:rsidR="00BE353F" w:rsidRPr="007C3BF7" w:rsidRDefault="00211791" w:rsidP="00DF6126">
      <w:pPr>
        <w:pStyle w:val="ListParagraph"/>
        <w:numPr>
          <w:ilvl w:val="0"/>
          <w:numId w:val="26"/>
        </w:numPr>
      </w:pPr>
      <w:r w:rsidRPr="007C3BF7">
        <w:t xml:space="preserve">Good: tasks completed; some originality/research/ creativity/attention-to-detail, but instructor can still suggest improvements that should have been made. </w:t>
      </w:r>
    </w:p>
    <w:p w14:paraId="29B20420" w14:textId="77777777" w:rsidR="00BE353F" w:rsidRPr="007C3BF7" w:rsidRDefault="00211791" w:rsidP="00DF6126">
      <w:pPr>
        <w:pStyle w:val="ListParagraph"/>
        <w:numPr>
          <w:ilvl w:val="0"/>
          <w:numId w:val="26"/>
        </w:numPr>
      </w:pPr>
      <w:r w:rsidRPr="007C3BF7">
        <w:t xml:space="preserve">Excellent: All tasks done; originality/creativity shown; instructor cannot suggest improvements. </w:t>
      </w:r>
    </w:p>
    <w:p w14:paraId="2D550589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31C21E4E" w14:textId="77777777" w:rsidR="00BE353F" w:rsidRPr="007C3BF7" w:rsidRDefault="00211791" w:rsidP="007C3BF7">
      <w:pPr>
        <w:ind w:left="0" w:firstLine="0"/>
      </w:pPr>
      <w:r w:rsidRPr="00DF6126">
        <w:rPr>
          <w:i/>
        </w:rPr>
        <w:t>originality/research/ creativity/attention-to-detail:</w:t>
      </w:r>
      <w:r w:rsidRPr="007C3BF7">
        <w:t xml:space="preserve"> This refers to a student…  </w:t>
      </w:r>
    </w:p>
    <w:p w14:paraId="7F115F63" w14:textId="77777777" w:rsidR="00BE353F" w:rsidRPr="007C3BF7" w:rsidRDefault="00211791" w:rsidP="00DF6126">
      <w:pPr>
        <w:pStyle w:val="ListParagraph"/>
        <w:numPr>
          <w:ilvl w:val="0"/>
          <w:numId w:val="27"/>
        </w:numPr>
      </w:pPr>
      <w:r w:rsidRPr="007C3BF7">
        <w:t xml:space="preserve">Figuring out something for </w:t>
      </w:r>
      <w:r w:rsidR="00DF6126" w:rsidRPr="007C3BF7">
        <w:t>them self</w:t>
      </w:r>
      <w:r w:rsidRPr="007C3BF7">
        <w:t xml:space="preserve"> as opposed to copy/pasting code snippets given to them in class. </w:t>
      </w:r>
    </w:p>
    <w:p w14:paraId="58855CFD" w14:textId="77777777" w:rsidR="00BE353F" w:rsidRPr="007C3BF7" w:rsidRDefault="00211791" w:rsidP="00DF6126">
      <w:pPr>
        <w:pStyle w:val="ListParagraph"/>
        <w:numPr>
          <w:ilvl w:val="0"/>
          <w:numId w:val="27"/>
        </w:numPr>
      </w:pPr>
      <w:r w:rsidRPr="007C3BF7">
        <w:t xml:space="preserve">Designing something to a professional level in terms of layout, usability, text formatting, styling, etc. </w:t>
      </w:r>
    </w:p>
    <w:p w14:paraId="0F4D31DA" w14:textId="77777777" w:rsidR="00BE353F" w:rsidRPr="007C3BF7" w:rsidRDefault="00211791" w:rsidP="00DF6126">
      <w:pPr>
        <w:pStyle w:val="ListParagraph"/>
        <w:numPr>
          <w:ilvl w:val="0"/>
          <w:numId w:val="27"/>
        </w:numPr>
      </w:pPr>
      <w:r w:rsidRPr="007C3BF7">
        <w:t xml:space="preserve">Resourcing and formatting content as if this is a professional product and not just an assignment. </w:t>
      </w:r>
    </w:p>
    <w:p w14:paraId="1F7E26CE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45A35F90" w14:textId="77777777" w:rsidR="00BE353F" w:rsidRPr="007C3BF7" w:rsidRDefault="00211791" w:rsidP="007C3BF7">
      <w:pPr>
        <w:ind w:left="0" w:firstLine="0"/>
      </w:pPr>
      <w:r w:rsidRPr="007C3BF7">
        <w:t xml:space="preserve">If there are any concerns with this marking criterion as it relates to your project, please discuss your project with the instructor during any of the work classes. </w:t>
      </w:r>
    </w:p>
    <w:p w14:paraId="2795F008" w14:textId="77777777" w:rsidR="00DF6126" w:rsidRDefault="00DF6126" w:rsidP="00DF6126">
      <w:pPr>
        <w:pStyle w:val="Heading2"/>
      </w:pPr>
    </w:p>
    <w:p w14:paraId="3E2618C8" w14:textId="77777777" w:rsidR="00BE353F" w:rsidRPr="007C3BF7" w:rsidRDefault="00211791" w:rsidP="00DF6126">
      <w:pPr>
        <w:pStyle w:val="Heading2"/>
      </w:pPr>
      <w:r w:rsidRPr="007C3BF7">
        <w:t xml:space="preserve">Due Dates:  </w:t>
      </w:r>
    </w:p>
    <w:p w14:paraId="56917B22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262DB652" w14:textId="77777777" w:rsidR="00BE353F" w:rsidRPr="007C3BF7" w:rsidRDefault="00211791" w:rsidP="00DF6126">
      <w:pPr>
        <w:pStyle w:val="Heading3"/>
      </w:pPr>
      <w:r w:rsidRPr="007C3BF7">
        <w:t xml:space="preserve">Planning Documentation - 5 marks </w:t>
      </w:r>
    </w:p>
    <w:p w14:paraId="42B84201" w14:textId="77777777" w:rsidR="00BE353F" w:rsidRPr="007C3BF7" w:rsidRDefault="00211791" w:rsidP="00DF6126">
      <w:pPr>
        <w:pStyle w:val="ListParagraph"/>
        <w:numPr>
          <w:ilvl w:val="0"/>
          <w:numId w:val="28"/>
        </w:numPr>
      </w:pPr>
      <w:r w:rsidRPr="007C3BF7">
        <w:t xml:space="preserve">See Moodle for assignment due date and submission guidelines. </w:t>
      </w:r>
    </w:p>
    <w:p w14:paraId="31C8EE84" w14:textId="77777777" w:rsidR="00BE353F" w:rsidRPr="007C3BF7" w:rsidRDefault="00211791" w:rsidP="00DF6126">
      <w:pPr>
        <w:pStyle w:val="ListParagraph"/>
        <w:numPr>
          <w:ilvl w:val="1"/>
          <w:numId w:val="28"/>
        </w:numPr>
      </w:pPr>
      <w:r w:rsidRPr="007C3BF7">
        <w:t xml:space="preserve">Due date will be during 1st full week of work time. </w:t>
      </w:r>
    </w:p>
    <w:p w14:paraId="047302BE" w14:textId="77777777" w:rsidR="00BE353F" w:rsidRPr="007C3BF7" w:rsidRDefault="00211791" w:rsidP="00DF6126">
      <w:pPr>
        <w:pStyle w:val="ListParagraph"/>
        <w:numPr>
          <w:ilvl w:val="0"/>
          <w:numId w:val="28"/>
        </w:numPr>
      </w:pPr>
      <w:r w:rsidRPr="007C3BF7">
        <w:t xml:space="preserve">Your proposed concept MUST be approved by the instructor before you can continue work on this project. </w:t>
      </w:r>
    </w:p>
    <w:p w14:paraId="4B3CDCC2" w14:textId="77777777" w:rsidR="00BE353F" w:rsidRPr="007C3BF7" w:rsidRDefault="00211791" w:rsidP="00DF6126">
      <w:pPr>
        <w:pStyle w:val="ListParagraph"/>
        <w:numPr>
          <w:ilvl w:val="0"/>
          <w:numId w:val="28"/>
        </w:numPr>
      </w:pPr>
      <w:r w:rsidRPr="007C3BF7">
        <w:t xml:space="preserve">Document completed with the following: </w:t>
      </w:r>
    </w:p>
    <w:p w14:paraId="78EDDEFB" w14:textId="77777777" w:rsidR="00BE353F" w:rsidRPr="007C3BF7" w:rsidRDefault="00211791" w:rsidP="00DF6126">
      <w:pPr>
        <w:pStyle w:val="ListParagraph"/>
        <w:numPr>
          <w:ilvl w:val="1"/>
          <w:numId w:val="28"/>
        </w:numPr>
      </w:pPr>
      <w:r w:rsidRPr="007C3BF7">
        <w:t xml:space="preserve">A several paragraph </w:t>
      </w:r>
      <w:proofErr w:type="gramStart"/>
      <w:r w:rsidRPr="007C3BF7">
        <w:t>description</w:t>
      </w:r>
      <w:proofErr w:type="gramEnd"/>
      <w:r w:rsidRPr="007C3BF7">
        <w:t xml:space="preserve"> of what items you are cataloging, how you plan to display them, and anything else of interest.  </w:t>
      </w:r>
    </w:p>
    <w:p w14:paraId="58904196" w14:textId="77777777" w:rsidR="00BE353F" w:rsidRPr="007C3BF7" w:rsidRDefault="00211791" w:rsidP="00DF6126">
      <w:pPr>
        <w:pStyle w:val="ListParagraph"/>
        <w:numPr>
          <w:ilvl w:val="1"/>
          <w:numId w:val="28"/>
        </w:numPr>
      </w:pPr>
      <w:r w:rsidRPr="007C3BF7">
        <w:t xml:space="preserve">One sample item with all information you plan to show including an image. </w:t>
      </w:r>
    </w:p>
    <w:p w14:paraId="313101D1" w14:textId="77777777" w:rsidR="00BE353F" w:rsidRPr="007C3BF7" w:rsidRDefault="00211791" w:rsidP="00DF6126">
      <w:pPr>
        <w:pStyle w:val="ListParagraph"/>
        <w:numPr>
          <w:ilvl w:val="1"/>
          <w:numId w:val="28"/>
        </w:numPr>
      </w:pPr>
      <w:r w:rsidRPr="007C3BF7">
        <w:t xml:space="preserve">A basic flowchart of your database table showing what data will be stored. A screen capture of phpMyAdmin with the completed table is OK. </w:t>
      </w:r>
    </w:p>
    <w:p w14:paraId="401F7F19" w14:textId="77777777" w:rsidR="00BE353F" w:rsidRPr="007C3BF7" w:rsidRDefault="00211791" w:rsidP="00DF6126">
      <w:pPr>
        <w:pStyle w:val="ListParagraph"/>
        <w:numPr>
          <w:ilvl w:val="0"/>
          <w:numId w:val="28"/>
        </w:numPr>
      </w:pPr>
      <w:r w:rsidRPr="007C3BF7">
        <w:t xml:space="preserve">Show completed filtering demonstrator (CD Catalog work through) during work class. </w:t>
      </w:r>
    </w:p>
    <w:p w14:paraId="135BC990" w14:textId="77777777" w:rsidR="00BE353F" w:rsidRPr="007C3BF7" w:rsidRDefault="00211791" w:rsidP="007C3BF7">
      <w:pPr>
        <w:ind w:left="0" w:firstLine="0"/>
      </w:pPr>
      <w:r w:rsidRPr="007C3BF7">
        <w:t xml:space="preserve"> </w:t>
      </w:r>
    </w:p>
    <w:p w14:paraId="435046DE" w14:textId="77777777" w:rsidR="00BE353F" w:rsidRPr="007C3BF7" w:rsidRDefault="00211791" w:rsidP="00DF6126">
      <w:pPr>
        <w:pStyle w:val="Heading3"/>
      </w:pPr>
      <w:r w:rsidRPr="007C3BF7">
        <w:t xml:space="preserve">Admin section: PHP/MySQL input, edit, and delete </w:t>
      </w:r>
      <w:proofErr w:type="gramStart"/>
      <w:r w:rsidRPr="007C3BF7">
        <w:t>functionality  –</w:t>
      </w:r>
      <w:proofErr w:type="gramEnd"/>
      <w:r w:rsidRPr="007C3BF7">
        <w:t xml:space="preserve">  5 marks </w:t>
      </w:r>
    </w:p>
    <w:p w14:paraId="79BB9D45" w14:textId="77777777" w:rsidR="00BE353F" w:rsidRPr="007C3BF7" w:rsidRDefault="00211791" w:rsidP="00DF6126">
      <w:pPr>
        <w:pStyle w:val="ListParagraph"/>
        <w:numPr>
          <w:ilvl w:val="0"/>
          <w:numId w:val="30"/>
        </w:numPr>
      </w:pPr>
      <w:r w:rsidRPr="007C3BF7">
        <w:t xml:space="preserve">See Moodle for assignment due date and submission guidelines. </w:t>
      </w:r>
    </w:p>
    <w:p w14:paraId="2D8D4C1D" w14:textId="77777777" w:rsidR="00DF6126" w:rsidRDefault="00211791" w:rsidP="00DF6126">
      <w:pPr>
        <w:pStyle w:val="ListParagraph"/>
        <w:numPr>
          <w:ilvl w:val="1"/>
          <w:numId w:val="30"/>
        </w:numPr>
      </w:pPr>
      <w:r w:rsidRPr="007C3BF7">
        <w:t xml:space="preserve">Due date will be during 2nd full week of work time. </w:t>
      </w:r>
    </w:p>
    <w:p w14:paraId="20ADCBAE" w14:textId="77777777" w:rsidR="00BE353F" w:rsidRPr="007C3BF7" w:rsidRDefault="00211791" w:rsidP="00DF6126">
      <w:pPr>
        <w:pStyle w:val="ListParagraph"/>
        <w:numPr>
          <w:ilvl w:val="0"/>
          <w:numId w:val="30"/>
        </w:numPr>
      </w:pPr>
      <w:r w:rsidRPr="007C3BF7">
        <w:t xml:space="preserve">The insert new catalog item page is completed with: </w:t>
      </w:r>
    </w:p>
    <w:p w14:paraId="466B8F34" w14:textId="77777777" w:rsidR="00DF6126" w:rsidRDefault="00211791" w:rsidP="00DF6126">
      <w:pPr>
        <w:pStyle w:val="ListParagraph"/>
        <w:numPr>
          <w:ilvl w:val="1"/>
          <w:numId w:val="30"/>
        </w:numPr>
      </w:pPr>
      <w:r w:rsidRPr="007C3BF7">
        <w:t xml:space="preserve">All necessary form elements. </w:t>
      </w:r>
    </w:p>
    <w:p w14:paraId="27619230" w14:textId="77777777" w:rsidR="00DF6126" w:rsidRDefault="00211791" w:rsidP="00DF6126">
      <w:pPr>
        <w:pStyle w:val="ListParagraph"/>
        <w:numPr>
          <w:ilvl w:val="1"/>
          <w:numId w:val="30"/>
        </w:numPr>
      </w:pPr>
      <w:r w:rsidRPr="007C3BF7">
        <w:t xml:space="preserve">All validation, image upload. </w:t>
      </w:r>
    </w:p>
    <w:p w14:paraId="6531FC2C" w14:textId="77777777" w:rsidR="00BE353F" w:rsidRPr="007C3BF7" w:rsidRDefault="00211791" w:rsidP="00DF6126">
      <w:pPr>
        <w:pStyle w:val="ListParagraph"/>
        <w:numPr>
          <w:ilvl w:val="1"/>
          <w:numId w:val="30"/>
        </w:numPr>
      </w:pPr>
      <w:r w:rsidRPr="007C3BF7">
        <w:t xml:space="preserve">Image copies created in necessary folders. </w:t>
      </w:r>
    </w:p>
    <w:p w14:paraId="49A421CA" w14:textId="77777777" w:rsidR="00BE353F" w:rsidRPr="007C3BF7" w:rsidRDefault="00211791" w:rsidP="00DF6126">
      <w:pPr>
        <w:pStyle w:val="ListParagraph"/>
        <w:numPr>
          <w:ilvl w:val="1"/>
          <w:numId w:val="30"/>
        </w:numPr>
      </w:pPr>
      <w:r w:rsidRPr="007C3BF7">
        <w:t xml:space="preserve">All necessary data can be seen in the database. </w:t>
      </w:r>
    </w:p>
    <w:p w14:paraId="38B11B40" w14:textId="77777777" w:rsidR="00BE353F" w:rsidRPr="007C3BF7" w:rsidRDefault="00211791" w:rsidP="00DF6126">
      <w:pPr>
        <w:pStyle w:val="ListParagraph"/>
        <w:numPr>
          <w:ilvl w:val="0"/>
          <w:numId w:val="30"/>
        </w:numPr>
      </w:pPr>
      <w:r w:rsidRPr="007C3BF7">
        <w:t xml:space="preserve">Edit Item </w:t>
      </w:r>
    </w:p>
    <w:p w14:paraId="7D6F2A0F" w14:textId="77777777" w:rsidR="00BE353F" w:rsidRDefault="00211791" w:rsidP="00DF6126">
      <w:pPr>
        <w:pStyle w:val="ListParagraph"/>
        <w:numPr>
          <w:ilvl w:val="0"/>
          <w:numId w:val="30"/>
        </w:numPr>
      </w:pPr>
      <w:r w:rsidRPr="007C3BF7">
        <w:t xml:space="preserve">Delete Item </w:t>
      </w:r>
    </w:p>
    <w:p w14:paraId="2CAD6A0D" w14:textId="77777777" w:rsidR="00DD7045" w:rsidRPr="007C3BF7" w:rsidRDefault="00DD7045" w:rsidP="00DD7045">
      <w:pPr>
        <w:pStyle w:val="ListParagraph"/>
        <w:ind w:firstLine="0"/>
      </w:pPr>
    </w:p>
    <w:p w14:paraId="13CA3E15" w14:textId="77777777" w:rsidR="00BE353F" w:rsidRPr="007C3BF7" w:rsidRDefault="00211791" w:rsidP="00DD7045">
      <w:pPr>
        <w:pStyle w:val="Heading2"/>
      </w:pPr>
      <w:r w:rsidRPr="007C3BF7">
        <w:lastRenderedPageBreak/>
        <w:t xml:space="preserve">Completed Project - 20 marks  </w:t>
      </w:r>
    </w:p>
    <w:p w14:paraId="50BC586F" w14:textId="77777777" w:rsidR="00BE353F" w:rsidRPr="007C3BF7" w:rsidRDefault="00211791" w:rsidP="00DF6126">
      <w:pPr>
        <w:pStyle w:val="ListParagraph"/>
        <w:numPr>
          <w:ilvl w:val="0"/>
          <w:numId w:val="31"/>
        </w:numPr>
      </w:pPr>
      <w:r w:rsidRPr="007C3BF7">
        <w:t xml:space="preserve">See Moodle for assignment due date and submission guidelines. </w:t>
      </w:r>
    </w:p>
    <w:p w14:paraId="64998BFD" w14:textId="77777777" w:rsidR="00BE353F" w:rsidRPr="007C3BF7" w:rsidRDefault="00211791" w:rsidP="00DD7045">
      <w:pPr>
        <w:pStyle w:val="ListParagraph"/>
        <w:numPr>
          <w:ilvl w:val="1"/>
          <w:numId w:val="31"/>
        </w:numPr>
      </w:pPr>
      <w:r w:rsidRPr="007C3BF7">
        <w:t xml:space="preserve">Due date will be the </w:t>
      </w:r>
      <w:r w:rsidR="00DF6126">
        <w:t>end</w:t>
      </w:r>
      <w:r w:rsidRPr="007C3BF7">
        <w:t xml:space="preserve"> of the last week of classes for the term. </w:t>
      </w:r>
    </w:p>
    <w:p w14:paraId="719C57CD" w14:textId="77777777" w:rsidR="00BE353F" w:rsidRPr="007C3BF7" w:rsidRDefault="00211791" w:rsidP="00DF6126">
      <w:pPr>
        <w:pStyle w:val="ListParagraph"/>
        <w:numPr>
          <w:ilvl w:val="0"/>
          <w:numId w:val="32"/>
        </w:numPr>
      </w:pPr>
      <w:r w:rsidRPr="007C3BF7">
        <w:t xml:space="preserve">Final Submission should include: </w:t>
      </w:r>
    </w:p>
    <w:p w14:paraId="15E14D16" w14:textId="77777777" w:rsidR="00DD7045" w:rsidRDefault="00DD7045" w:rsidP="00DF6126">
      <w:pPr>
        <w:pStyle w:val="ListParagraph"/>
        <w:numPr>
          <w:ilvl w:val="1"/>
          <w:numId w:val="32"/>
        </w:numPr>
      </w:pPr>
      <w:r>
        <w:t>Moodle</w:t>
      </w:r>
    </w:p>
    <w:p w14:paraId="7F56F0F9" w14:textId="77777777" w:rsidR="00BE353F" w:rsidRPr="007C3BF7" w:rsidRDefault="00211791" w:rsidP="00DD7045">
      <w:pPr>
        <w:pStyle w:val="ListParagraph"/>
        <w:numPr>
          <w:ilvl w:val="2"/>
          <w:numId w:val="32"/>
        </w:numPr>
      </w:pPr>
      <w:r w:rsidRPr="007C3BF7">
        <w:t xml:space="preserve">URL of project. </w:t>
      </w:r>
    </w:p>
    <w:p w14:paraId="45677233" w14:textId="77777777" w:rsidR="00BE353F" w:rsidRDefault="00211791" w:rsidP="00DD7045">
      <w:pPr>
        <w:pStyle w:val="ListParagraph"/>
        <w:numPr>
          <w:ilvl w:val="2"/>
          <w:numId w:val="32"/>
        </w:numPr>
      </w:pPr>
      <w:r w:rsidRPr="007C3BF7">
        <w:t xml:space="preserve">Admin URL and username/password. </w:t>
      </w:r>
    </w:p>
    <w:p w14:paraId="2C94DE2D" w14:textId="77777777" w:rsidR="00DD7045" w:rsidRDefault="00DD7045" w:rsidP="00DD7045">
      <w:pPr>
        <w:pStyle w:val="ListParagraph"/>
        <w:numPr>
          <w:ilvl w:val="2"/>
          <w:numId w:val="32"/>
        </w:numPr>
      </w:pPr>
      <w:r w:rsidRPr="007C3BF7">
        <w:t xml:space="preserve">Description of features you have integrated so nothing is missed while marking. </w:t>
      </w:r>
    </w:p>
    <w:p w14:paraId="661C4168" w14:textId="77777777" w:rsidR="00DD7045" w:rsidRPr="007C3BF7" w:rsidRDefault="00DD7045" w:rsidP="00DF6126">
      <w:pPr>
        <w:pStyle w:val="ListParagraph"/>
        <w:numPr>
          <w:ilvl w:val="1"/>
          <w:numId w:val="32"/>
        </w:numPr>
      </w:pPr>
      <w:r>
        <w:t xml:space="preserve">Zip file submitted to your </w:t>
      </w:r>
      <w:proofErr w:type="spellStart"/>
      <w:r>
        <w:t>dropbox</w:t>
      </w:r>
      <w:proofErr w:type="spellEnd"/>
      <w:r>
        <w:t xml:space="preserve"> named catalog.zip</w:t>
      </w:r>
    </w:p>
    <w:p w14:paraId="6506238C" w14:textId="77777777" w:rsidR="00BE353F" w:rsidRPr="007C3BF7" w:rsidRDefault="00BE353F" w:rsidP="007C3BF7">
      <w:pPr>
        <w:ind w:left="0" w:firstLine="0"/>
      </w:pPr>
    </w:p>
    <w:p w14:paraId="378E99DC" w14:textId="77777777" w:rsidR="00BE353F" w:rsidRPr="007C3BF7" w:rsidRDefault="00211791" w:rsidP="00DF6126">
      <w:pPr>
        <w:pStyle w:val="Heading2"/>
      </w:pPr>
      <w:r w:rsidRPr="007C3BF7">
        <w:t xml:space="preserve">Interactive Design </w:t>
      </w:r>
    </w:p>
    <w:p w14:paraId="74B16B41" w14:textId="77777777" w:rsidR="00DF6126" w:rsidRDefault="00211791" w:rsidP="007C3BF7">
      <w:pPr>
        <w:ind w:left="0" w:firstLine="0"/>
      </w:pPr>
      <w:r w:rsidRPr="007C3BF7">
        <w:t xml:space="preserve">The layout of your project is ultimately up to you, but here are some suggestions for how to structure your main output pages. </w:t>
      </w:r>
    </w:p>
    <w:p w14:paraId="556C90C0" w14:textId="77777777" w:rsidR="00DF6126" w:rsidRDefault="00DF6126" w:rsidP="007C3BF7">
      <w:pPr>
        <w:ind w:left="0" w:firstLine="0"/>
      </w:pPr>
    </w:p>
    <w:p w14:paraId="40FA0492" w14:textId="77777777" w:rsidR="00DF6126" w:rsidRDefault="00211791" w:rsidP="007C3BF7">
      <w:pPr>
        <w:ind w:left="0" w:firstLine="0"/>
      </w:pPr>
      <w:r w:rsidRPr="007C3BF7">
        <w:t xml:space="preserve">Home Page: </w:t>
      </w:r>
    </w:p>
    <w:p w14:paraId="528E2151" w14:textId="77777777" w:rsidR="00DF6126" w:rsidRDefault="00DF6126" w:rsidP="007C3BF7">
      <w:pPr>
        <w:ind w:left="0" w:firstLine="0"/>
      </w:pPr>
      <w:r w:rsidRPr="007C3BF7">
        <w:rPr>
          <w:noProof/>
        </w:rPr>
        <w:drawing>
          <wp:inline distT="0" distB="0" distL="0" distR="0" wp14:anchorId="6212394B" wp14:editId="702CD599">
            <wp:extent cx="5592445" cy="3959225"/>
            <wp:effectExtent l="0" t="0" r="8255" b="317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3" name="Picture 695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445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F6D2" w14:textId="77777777" w:rsidR="00BE353F" w:rsidRDefault="00211791" w:rsidP="007C3BF7">
      <w:pPr>
        <w:ind w:left="0" w:firstLine="0"/>
      </w:pPr>
      <w:r w:rsidRPr="007C3BF7">
        <w:lastRenderedPageBreak/>
        <w:t xml:space="preserve">Thumbnail View of Items: This will be the main page that responds to all your linked DB filters and shows the user a wide range of items depending on what they select from your Category Links. </w:t>
      </w:r>
      <w:r w:rsidR="00947628" w:rsidRPr="007C3BF7">
        <w:rPr>
          <w:noProof/>
        </w:rPr>
        <w:drawing>
          <wp:inline distT="0" distB="0" distL="0" distR="0" wp14:anchorId="030B493E" wp14:editId="63059056">
            <wp:extent cx="5161280" cy="3453535"/>
            <wp:effectExtent l="0" t="0" r="1270" b="0"/>
            <wp:docPr id="568" name="Picture 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Picture 56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280" cy="345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99A54" w14:textId="77777777" w:rsidR="00BE353F" w:rsidRPr="007C3BF7" w:rsidRDefault="00DF6126" w:rsidP="007C3BF7">
      <w:pPr>
        <w:ind w:left="0" w:firstLine="0"/>
      </w:pPr>
      <w:r w:rsidRPr="007C3BF7">
        <w:t xml:space="preserve">Single Item View </w:t>
      </w:r>
      <w:r w:rsidR="00947628" w:rsidRPr="007C3BF7">
        <w:rPr>
          <w:noProof/>
        </w:rPr>
        <w:drawing>
          <wp:inline distT="0" distB="0" distL="0" distR="0" wp14:anchorId="677F11A7" wp14:editId="10D51F6B">
            <wp:extent cx="5161280" cy="3974426"/>
            <wp:effectExtent l="0" t="0" r="1270" b="7620"/>
            <wp:docPr id="6954" name="Picture 69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4" name="Picture 695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280" cy="397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353F" w:rsidRPr="007C3BF7" w:rsidSect="00DD7045">
      <w:headerReference w:type="even" r:id="rId10"/>
      <w:headerReference w:type="default" r:id="rId11"/>
      <w:headerReference w:type="first" r:id="rId12"/>
      <w:pgSz w:w="12240" w:h="15840"/>
      <w:pgMar w:top="1440" w:right="1440" w:bottom="1440" w:left="1440" w:header="64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509F5" w14:textId="77777777" w:rsidR="00A53600" w:rsidRDefault="00A53600">
      <w:pPr>
        <w:spacing w:after="0" w:line="240" w:lineRule="auto"/>
      </w:pPr>
      <w:r>
        <w:separator/>
      </w:r>
    </w:p>
  </w:endnote>
  <w:endnote w:type="continuationSeparator" w:id="0">
    <w:p w14:paraId="3F78287A" w14:textId="77777777" w:rsidR="00A53600" w:rsidRDefault="00A53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95B97" w14:textId="77777777" w:rsidR="00A53600" w:rsidRDefault="00A53600">
      <w:pPr>
        <w:spacing w:after="0" w:line="240" w:lineRule="auto"/>
      </w:pPr>
      <w:r>
        <w:separator/>
      </w:r>
    </w:p>
  </w:footnote>
  <w:footnote w:type="continuationSeparator" w:id="0">
    <w:p w14:paraId="31412776" w14:textId="77777777" w:rsidR="00A53600" w:rsidRDefault="00A53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99176" w14:textId="77777777" w:rsidR="00BE353F" w:rsidRDefault="00211791">
    <w:pPr>
      <w:spacing w:after="0" w:line="259" w:lineRule="auto"/>
      <w:ind w:left="1582" w:firstLine="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28F1B0ED" wp14:editId="5B1D453E">
              <wp:simplePos x="0" y="0"/>
              <wp:positionH relativeFrom="page">
                <wp:posOffset>896112</wp:posOffset>
              </wp:positionH>
              <wp:positionV relativeFrom="page">
                <wp:posOffset>880885</wp:posOffset>
              </wp:positionV>
              <wp:extent cx="5980176" cy="12179"/>
              <wp:effectExtent l="0" t="0" r="0" b="0"/>
              <wp:wrapSquare wrapText="bothSides"/>
              <wp:docPr id="7040" name="Group 70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0176" cy="12179"/>
                        <a:chOff x="0" y="0"/>
                        <a:chExt cx="5980176" cy="12179"/>
                      </a:xfrm>
                    </wpg:grpSpPr>
                    <wps:wsp>
                      <wps:cNvPr id="7298" name="Shape 7298"/>
                      <wps:cNvSpPr/>
                      <wps:spPr>
                        <a:xfrm>
                          <a:off x="0" y="0"/>
                          <a:ext cx="5980176" cy="121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0176" h="12179">
                              <a:moveTo>
                                <a:pt x="0" y="0"/>
                              </a:moveTo>
                              <a:lnTo>
                                <a:pt x="5980176" y="0"/>
                              </a:lnTo>
                              <a:lnTo>
                                <a:pt x="5980176" y="12179"/>
                              </a:lnTo>
                              <a:lnTo>
                                <a:pt x="0" y="12179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F81B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040" style="width:470.88pt;height:0.958984pt;position:absolute;mso-position-horizontal-relative:page;mso-position-horizontal:absolute;margin-left:70.56pt;mso-position-vertical-relative:page;margin-top:69.361pt;" coordsize="59801,121">
              <v:shape id="Shape 7299" style="position:absolute;width:59801;height:121;left:0;top:0;" coordsize="5980176,12179" path="m0,0l5980176,0l5980176,12179l0,12179l0,0">
                <v:stroke weight="0pt" endcap="flat" joinstyle="miter" miterlimit="10" on="false" color="#000000" opacity="0"/>
                <v:fill on="true" color="#4f81bc"/>
              </v:shape>
              <w10:wrap type="square"/>
            </v:group>
          </w:pict>
        </mc:Fallback>
      </mc:AlternateContent>
    </w:r>
    <w:r>
      <w:rPr>
        <w:rFonts w:ascii="Impact" w:eastAsia="Impact" w:hAnsi="Impact" w:cs="Impact"/>
        <w:color w:val="7F7F7F"/>
        <w:sz w:val="48"/>
      </w:rPr>
      <w:t xml:space="preserve">DMIT2025 – PHP/MySQL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C123E" w14:textId="77777777" w:rsidR="00BE353F" w:rsidRDefault="00211791">
    <w:pPr>
      <w:spacing w:after="0" w:line="259" w:lineRule="auto"/>
      <w:ind w:left="1582" w:firstLine="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CF650DD" wp14:editId="6088F2FE">
              <wp:simplePos x="0" y="0"/>
              <wp:positionH relativeFrom="page">
                <wp:posOffset>896112</wp:posOffset>
              </wp:positionH>
              <wp:positionV relativeFrom="page">
                <wp:posOffset>880885</wp:posOffset>
              </wp:positionV>
              <wp:extent cx="5980176" cy="12179"/>
              <wp:effectExtent l="0" t="0" r="0" b="0"/>
              <wp:wrapSquare wrapText="bothSides"/>
              <wp:docPr id="7032" name="Group 70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0176" cy="12179"/>
                        <a:chOff x="0" y="0"/>
                        <a:chExt cx="5980176" cy="12179"/>
                      </a:xfrm>
                    </wpg:grpSpPr>
                    <wps:wsp>
                      <wps:cNvPr id="7296" name="Shape 7296"/>
                      <wps:cNvSpPr/>
                      <wps:spPr>
                        <a:xfrm>
                          <a:off x="0" y="0"/>
                          <a:ext cx="5980176" cy="121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0176" h="12179">
                              <a:moveTo>
                                <a:pt x="0" y="0"/>
                              </a:moveTo>
                              <a:lnTo>
                                <a:pt x="5980176" y="0"/>
                              </a:lnTo>
                              <a:lnTo>
                                <a:pt x="5980176" y="12179"/>
                              </a:lnTo>
                              <a:lnTo>
                                <a:pt x="0" y="12179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F81B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032" style="width:470.88pt;height:0.958984pt;position:absolute;mso-position-horizontal-relative:page;mso-position-horizontal:absolute;margin-left:70.56pt;mso-position-vertical-relative:page;margin-top:69.361pt;" coordsize="59801,121">
              <v:shape id="Shape 7297" style="position:absolute;width:59801;height:121;left:0;top:0;" coordsize="5980176,12179" path="m0,0l5980176,0l5980176,12179l0,12179l0,0">
                <v:stroke weight="0pt" endcap="flat" joinstyle="miter" miterlimit="10" on="false" color="#000000" opacity="0"/>
                <v:fill on="true" color="#4f81bc"/>
              </v:shape>
              <w10:wrap type="square"/>
            </v:group>
          </w:pict>
        </mc:Fallback>
      </mc:AlternateContent>
    </w:r>
    <w:r>
      <w:rPr>
        <w:rFonts w:ascii="Impact" w:eastAsia="Impact" w:hAnsi="Impact" w:cs="Impact"/>
        <w:color w:val="7F7F7F"/>
        <w:sz w:val="48"/>
      </w:rPr>
      <w:t xml:space="preserve">DMIT2025 – PHP/MySQL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39E41" w14:textId="77777777" w:rsidR="00BE353F" w:rsidRDefault="00211791">
    <w:pPr>
      <w:spacing w:after="0" w:line="259" w:lineRule="auto"/>
      <w:ind w:left="1582" w:firstLine="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0DEE9C5" wp14:editId="02BAE8D6">
              <wp:simplePos x="0" y="0"/>
              <wp:positionH relativeFrom="page">
                <wp:posOffset>896112</wp:posOffset>
              </wp:positionH>
              <wp:positionV relativeFrom="page">
                <wp:posOffset>880885</wp:posOffset>
              </wp:positionV>
              <wp:extent cx="5980176" cy="12179"/>
              <wp:effectExtent l="0" t="0" r="0" b="0"/>
              <wp:wrapSquare wrapText="bothSides"/>
              <wp:docPr id="7024" name="Group 70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0176" cy="12179"/>
                        <a:chOff x="0" y="0"/>
                        <a:chExt cx="5980176" cy="12179"/>
                      </a:xfrm>
                    </wpg:grpSpPr>
                    <wps:wsp>
                      <wps:cNvPr id="7294" name="Shape 7294"/>
                      <wps:cNvSpPr/>
                      <wps:spPr>
                        <a:xfrm>
                          <a:off x="0" y="0"/>
                          <a:ext cx="5980176" cy="1217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0176" h="12179">
                              <a:moveTo>
                                <a:pt x="0" y="0"/>
                              </a:moveTo>
                              <a:lnTo>
                                <a:pt x="5980176" y="0"/>
                              </a:lnTo>
                              <a:lnTo>
                                <a:pt x="5980176" y="12179"/>
                              </a:lnTo>
                              <a:lnTo>
                                <a:pt x="0" y="12179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F81BC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7024" style="width:470.88pt;height:0.958984pt;position:absolute;mso-position-horizontal-relative:page;mso-position-horizontal:absolute;margin-left:70.56pt;mso-position-vertical-relative:page;margin-top:69.361pt;" coordsize="59801,121">
              <v:shape id="Shape 7295" style="position:absolute;width:59801;height:121;left:0;top:0;" coordsize="5980176,12179" path="m0,0l5980176,0l5980176,12179l0,12179l0,0">
                <v:stroke weight="0pt" endcap="flat" joinstyle="miter" miterlimit="10" on="false" color="#000000" opacity="0"/>
                <v:fill on="true" color="#4f81bc"/>
              </v:shape>
              <w10:wrap type="square"/>
            </v:group>
          </w:pict>
        </mc:Fallback>
      </mc:AlternateContent>
    </w:r>
    <w:r>
      <w:rPr>
        <w:rFonts w:ascii="Impact" w:eastAsia="Impact" w:hAnsi="Impact" w:cs="Impact"/>
        <w:color w:val="7F7F7F"/>
        <w:sz w:val="48"/>
      </w:rPr>
      <w:t xml:space="preserve">DMIT2025 – PHP/MySQL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925FB"/>
    <w:multiLevelType w:val="hybridMultilevel"/>
    <w:tmpl w:val="7F7642CE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95E9D"/>
    <w:multiLevelType w:val="hybridMultilevel"/>
    <w:tmpl w:val="EA9E74B6"/>
    <w:lvl w:ilvl="0" w:tplc="9A9E1F0A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82229"/>
    <w:multiLevelType w:val="hybridMultilevel"/>
    <w:tmpl w:val="4B3C9E96"/>
    <w:lvl w:ilvl="0" w:tplc="75082172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BE53BA">
      <w:start w:val="1"/>
      <w:numFmt w:val="decimal"/>
      <w:lvlText w:val="%2."/>
      <w:lvlJc w:val="left"/>
      <w:pPr>
        <w:ind w:left="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EE42B78">
      <w:start w:val="1"/>
      <w:numFmt w:val="lowerRoman"/>
      <w:lvlText w:val="%3"/>
      <w:lvlJc w:val="left"/>
      <w:pPr>
        <w:ind w:left="14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E9801CE">
      <w:start w:val="1"/>
      <w:numFmt w:val="decimal"/>
      <w:lvlText w:val="%4"/>
      <w:lvlJc w:val="left"/>
      <w:pPr>
        <w:ind w:left="2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096EE90">
      <w:start w:val="1"/>
      <w:numFmt w:val="lowerLetter"/>
      <w:lvlText w:val="%5"/>
      <w:lvlJc w:val="left"/>
      <w:pPr>
        <w:ind w:left="2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B5681DE">
      <w:start w:val="1"/>
      <w:numFmt w:val="lowerRoman"/>
      <w:lvlText w:val="%6"/>
      <w:lvlJc w:val="left"/>
      <w:pPr>
        <w:ind w:left="36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35ED540">
      <w:start w:val="1"/>
      <w:numFmt w:val="decimal"/>
      <w:lvlText w:val="%7"/>
      <w:lvlJc w:val="left"/>
      <w:pPr>
        <w:ind w:left="43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82538A">
      <w:start w:val="1"/>
      <w:numFmt w:val="lowerLetter"/>
      <w:lvlText w:val="%8"/>
      <w:lvlJc w:val="left"/>
      <w:pPr>
        <w:ind w:left="50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DD89848">
      <w:start w:val="1"/>
      <w:numFmt w:val="lowerRoman"/>
      <w:lvlText w:val="%9"/>
      <w:lvlJc w:val="left"/>
      <w:pPr>
        <w:ind w:left="57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E031F26"/>
    <w:multiLevelType w:val="hybridMultilevel"/>
    <w:tmpl w:val="4BD21E28"/>
    <w:lvl w:ilvl="0" w:tplc="9A9E1F0A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740A7"/>
    <w:multiLevelType w:val="hybridMultilevel"/>
    <w:tmpl w:val="0D26B3F8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623DF"/>
    <w:multiLevelType w:val="hybridMultilevel"/>
    <w:tmpl w:val="BD88A22A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D142FE"/>
    <w:multiLevelType w:val="hybridMultilevel"/>
    <w:tmpl w:val="9A52CC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C2F11"/>
    <w:multiLevelType w:val="hybridMultilevel"/>
    <w:tmpl w:val="E2485EA0"/>
    <w:lvl w:ilvl="0" w:tplc="9A9E1F0A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96A80C0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470FEC6">
      <w:start w:val="1"/>
      <w:numFmt w:val="bullet"/>
      <w:lvlText w:val=""/>
      <w:lvlJc w:val="left"/>
      <w:pPr>
        <w:ind w:left="21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5BE62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4278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650FB1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8FC9AF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1DEC91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D6AEA4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37D83"/>
    <w:multiLevelType w:val="hybridMultilevel"/>
    <w:tmpl w:val="CD6C6882"/>
    <w:lvl w:ilvl="0" w:tplc="C60E84D0">
      <w:start w:val="1"/>
      <w:numFmt w:val="bullet"/>
      <w:lvlText w:val="*"/>
      <w:lvlJc w:val="left"/>
      <w:pPr>
        <w:ind w:left="161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5BACEBC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F0AEC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060970">
      <w:start w:val="1"/>
      <w:numFmt w:val="bullet"/>
      <w:lvlText w:val="•"/>
      <w:lvlJc w:val="left"/>
      <w:pPr>
        <w:ind w:left="17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064AE6C">
      <w:start w:val="1"/>
      <w:numFmt w:val="bullet"/>
      <w:lvlText w:val="o"/>
      <w:lvlJc w:val="left"/>
      <w:pPr>
        <w:ind w:left="24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D9EB5FA">
      <w:start w:val="1"/>
      <w:numFmt w:val="bullet"/>
      <w:lvlText w:val="▪"/>
      <w:lvlJc w:val="left"/>
      <w:pPr>
        <w:ind w:left="3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E6D5D0">
      <w:start w:val="1"/>
      <w:numFmt w:val="bullet"/>
      <w:lvlText w:val="•"/>
      <w:lvlJc w:val="left"/>
      <w:pPr>
        <w:ind w:left="38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892C878">
      <w:start w:val="1"/>
      <w:numFmt w:val="bullet"/>
      <w:lvlText w:val="o"/>
      <w:lvlJc w:val="left"/>
      <w:pPr>
        <w:ind w:left="46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BC153A">
      <w:start w:val="1"/>
      <w:numFmt w:val="bullet"/>
      <w:lvlText w:val="▪"/>
      <w:lvlJc w:val="left"/>
      <w:pPr>
        <w:ind w:left="5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E1808DF"/>
    <w:multiLevelType w:val="hybridMultilevel"/>
    <w:tmpl w:val="2B245D84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4F2640"/>
    <w:multiLevelType w:val="hybridMultilevel"/>
    <w:tmpl w:val="B0868662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368D9"/>
    <w:multiLevelType w:val="hybridMultilevel"/>
    <w:tmpl w:val="2880088E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443A02"/>
    <w:multiLevelType w:val="hybridMultilevel"/>
    <w:tmpl w:val="474ECCF0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7353F"/>
    <w:multiLevelType w:val="hybridMultilevel"/>
    <w:tmpl w:val="41E441D2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078D8"/>
    <w:multiLevelType w:val="hybridMultilevel"/>
    <w:tmpl w:val="A626B300"/>
    <w:lvl w:ilvl="0" w:tplc="783E707E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CC97E0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78BB98">
      <w:start w:val="1"/>
      <w:numFmt w:val="bullet"/>
      <w:lvlText w:val="▪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9E44BCC">
      <w:start w:val="1"/>
      <w:numFmt w:val="bullet"/>
      <w:lvlRestart w:val="0"/>
      <w:lvlText w:val="o"/>
      <w:lvlJc w:val="left"/>
      <w:pPr>
        <w:ind w:left="14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37CBAD8">
      <w:start w:val="1"/>
      <w:numFmt w:val="bullet"/>
      <w:lvlText w:val="o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9D45EBA">
      <w:start w:val="1"/>
      <w:numFmt w:val="bullet"/>
      <w:lvlText w:val="▪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D905A06">
      <w:start w:val="1"/>
      <w:numFmt w:val="bullet"/>
      <w:lvlText w:val="•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D78ACAA">
      <w:start w:val="1"/>
      <w:numFmt w:val="bullet"/>
      <w:lvlText w:val="o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76A2B5C">
      <w:start w:val="1"/>
      <w:numFmt w:val="bullet"/>
      <w:lvlText w:val="▪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EA45ABD"/>
    <w:multiLevelType w:val="hybridMultilevel"/>
    <w:tmpl w:val="8C1EF6D0"/>
    <w:lvl w:ilvl="0" w:tplc="142AEEDC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18D7DE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0AB408">
      <w:start w:val="1"/>
      <w:numFmt w:val="bullet"/>
      <w:lvlText w:val="▪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009F10">
      <w:start w:val="1"/>
      <w:numFmt w:val="bullet"/>
      <w:lvlRestart w:val="0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C26C9EE">
      <w:start w:val="1"/>
      <w:numFmt w:val="bullet"/>
      <w:lvlText w:val="o"/>
      <w:lvlJc w:val="left"/>
      <w:pPr>
        <w:ind w:left="2161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98E632">
      <w:start w:val="1"/>
      <w:numFmt w:val="bullet"/>
      <w:lvlText w:val="▪"/>
      <w:lvlJc w:val="left"/>
      <w:pPr>
        <w:ind w:left="2881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3047C94">
      <w:start w:val="1"/>
      <w:numFmt w:val="bullet"/>
      <w:lvlText w:val="•"/>
      <w:lvlJc w:val="left"/>
      <w:pPr>
        <w:ind w:left="3601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E80A3FA">
      <w:start w:val="1"/>
      <w:numFmt w:val="bullet"/>
      <w:lvlText w:val="o"/>
      <w:lvlJc w:val="left"/>
      <w:pPr>
        <w:ind w:left="4321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1A04192">
      <w:start w:val="1"/>
      <w:numFmt w:val="bullet"/>
      <w:lvlText w:val="▪"/>
      <w:lvlJc w:val="left"/>
      <w:pPr>
        <w:ind w:left="5041"/>
      </w:pPr>
      <w:rPr>
        <w:rFonts w:ascii="Courier New" w:eastAsia="Courier New" w:hAnsi="Courier New" w:cs="Courier New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56448F6"/>
    <w:multiLevelType w:val="hybridMultilevel"/>
    <w:tmpl w:val="06C2B0EA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0A07B4"/>
    <w:multiLevelType w:val="hybridMultilevel"/>
    <w:tmpl w:val="86562C02"/>
    <w:lvl w:ilvl="0" w:tplc="0409000F">
      <w:start w:val="1"/>
      <w:numFmt w:val="decimal"/>
      <w:lvlText w:val="%1."/>
      <w:lvlJc w:val="left"/>
      <w:pPr>
        <w:ind w:left="1080" w:hanging="36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6277E6"/>
    <w:multiLevelType w:val="hybridMultilevel"/>
    <w:tmpl w:val="EFD8F00E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F5157"/>
    <w:multiLevelType w:val="hybridMultilevel"/>
    <w:tmpl w:val="88D28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47618"/>
    <w:multiLevelType w:val="hybridMultilevel"/>
    <w:tmpl w:val="948C22B8"/>
    <w:lvl w:ilvl="0" w:tplc="3146D7AA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1EF41C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07426B4">
      <w:start w:val="1"/>
      <w:numFmt w:val="bullet"/>
      <w:lvlText w:val="▪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48A3B26">
      <w:start w:val="1"/>
      <w:numFmt w:val="bullet"/>
      <w:lvlRestart w:val="0"/>
      <w:lvlText w:val="o"/>
      <w:lvlJc w:val="left"/>
      <w:pPr>
        <w:ind w:left="14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4CAEE8">
      <w:start w:val="1"/>
      <w:numFmt w:val="bullet"/>
      <w:lvlText w:val="o"/>
      <w:lvlJc w:val="left"/>
      <w:pPr>
        <w:ind w:left="21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6411EC">
      <w:start w:val="1"/>
      <w:numFmt w:val="bullet"/>
      <w:lvlText w:val="▪"/>
      <w:lvlJc w:val="left"/>
      <w:pPr>
        <w:ind w:left="28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0B0744E">
      <w:start w:val="1"/>
      <w:numFmt w:val="bullet"/>
      <w:lvlText w:val="•"/>
      <w:lvlJc w:val="left"/>
      <w:pPr>
        <w:ind w:left="36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6A5912">
      <w:start w:val="1"/>
      <w:numFmt w:val="bullet"/>
      <w:lvlText w:val="o"/>
      <w:lvlJc w:val="left"/>
      <w:pPr>
        <w:ind w:left="43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E16B968">
      <w:start w:val="1"/>
      <w:numFmt w:val="bullet"/>
      <w:lvlText w:val="▪"/>
      <w:lvlJc w:val="left"/>
      <w:pPr>
        <w:ind w:left="50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F122186"/>
    <w:multiLevelType w:val="hybridMultilevel"/>
    <w:tmpl w:val="A89280CA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55C3F"/>
    <w:multiLevelType w:val="hybridMultilevel"/>
    <w:tmpl w:val="427AAD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175E74"/>
    <w:multiLevelType w:val="hybridMultilevel"/>
    <w:tmpl w:val="98FEF4CA"/>
    <w:lvl w:ilvl="0" w:tplc="B134A80A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33E1B06">
      <w:start w:val="1"/>
      <w:numFmt w:val="bullet"/>
      <w:lvlText w:val="o"/>
      <w:lvlJc w:val="left"/>
      <w:pPr>
        <w:ind w:left="10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2865BE">
      <w:start w:val="1"/>
      <w:numFmt w:val="bullet"/>
      <w:lvlText w:val="▪"/>
      <w:lvlJc w:val="left"/>
      <w:pPr>
        <w:ind w:left="21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D609640">
      <w:start w:val="1"/>
      <w:numFmt w:val="bullet"/>
      <w:lvlText w:val="•"/>
      <w:lvlJc w:val="left"/>
      <w:pPr>
        <w:ind w:left="28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3E203C8">
      <w:start w:val="1"/>
      <w:numFmt w:val="bullet"/>
      <w:lvlText w:val="o"/>
      <w:lvlJc w:val="left"/>
      <w:pPr>
        <w:ind w:left="36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56804C">
      <w:start w:val="1"/>
      <w:numFmt w:val="bullet"/>
      <w:lvlText w:val="▪"/>
      <w:lvlJc w:val="left"/>
      <w:pPr>
        <w:ind w:left="43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576BD5E">
      <w:start w:val="1"/>
      <w:numFmt w:val="bullet"/>
      <w:lvlText w:val="•"/>
      <w:lvlJc w:val="left"/>
      <w:pPr>
        <w:ind w:left="50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6885806">
      <w:start w:val="1"/>
      <w:numFmt w:val="bullet"/>
      <w:lvlText w:val="o"/>
      <w:lvlJc w:val="left"/>
      <w:pPr>
        <w:ind w:left="57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E0EF9AE">
      <w:start w:val="1"/>
      <w:numFmt w:val="bullet"/>
      <w:lvlText w:val="▪"/>
      <w:lvlJc w:val="left"/>
      <w:pPr>
        <w:ind w:left="64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A8D16BC"/>
    <w:multiLevelType w:val="hybridMultilevel"/>
    <w:tmpl w:val="E1D2F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045A7"/>
    <w:multiLevelType w:val="hybridMultilevel"/>
    <w:tmpl w:val="A5D2E608"/>
    <w:lvl w:ilvl="0" w:tplc="9A9E1F0A">
      <w:start w:val="1"/>
      <w:numFmt w:val="bullet"/>
      <w:lvlText w:val="•"/>
      <w:lvlJc w:val="left"/>
      <w:pPr>
        <w:ind w:left="7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10AF3"/>
    <w:multiLevelType w:val="hybridMultilevel"/>
    <w:tmpl w:val="7E5AA910"/>
    <w:lvl w:ilvl="0" w:tplc="404062C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662138">
      <w:start w:val="1"/>
      <w:numFmt w:val="lowerLetter"/>
      <w:lvlText w:val="%2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80E958C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AD83872">
      <w:start w:val="1"/>
      <w:numFmt w:val="decimal"/>
      <w:lvlRestart w:val="0"/>
      <w:lvlText w:val="%4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AF03B72">
      <w:start w:val="1"/>
      <w:numFmt w:val="lowerLetter"/>
      <w:lvlText w:val="%5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3A0F76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CB8C934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4483A40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28E584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1D13588"/>
    <w:multiLevelType w:val="hybridMultilevel"/>
    <w:tmpl w:val="B322A7D4"/>
    <w:lvl w:ilvl="0" w:tplc="05D07AD0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8631E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5B27864">
      <w:start w:val="1"/>
      <w:numFmt w:val="bullet"/>
      <w:lvlText w:val="▪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D76E3D6">
      <w:start w:val="1"/>
      <w:numFmt w:val="bullet"/>
      <w:lvlRestart w:val="0"/>
      <w:lvlText w:val="o"/>
      <w:lvlJc w:val="left"/>
      <w:pPr>
        <w:ind w:left="14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04255A">
      <w:start w:val="1"/>
      <w:numFmt w:val="bullet"/>
      <w:lvlText w:val="o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75AF9FC">
      <w:start w:val="1"/>
      <w:numFmt w:val="bullet"/>
      <w:lvlText w:val="▪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39E1DDA">
      <w:start w:val="1"/>
      <w:numFmt w:val="bullet"/>
      <w:lvlText w:val="•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6AA84B8">
      <w:start w:val="1"/>
      <w:numFmt w:val="bullet"/>
      <w:lvlText w:val="o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50212F8">
      <w:start w:val="1"/>
      <w:numFmt w:val="bullet"/>
      <w:lvlText w:val="▪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C550C3"/>
    <w:multiLevelType w:val="hybridMultilevel"/>
    <w:tmpl w:val="52167986"/>
    <w:lvl w:ilvl="0" w:tplc="9A9E1F0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230FD"/>
    <w:multiLevelType w:val="hybridMultilevel"/>
    <w:tmpl w:val="1DF45C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E816F2"/>
    <w:multiLevelType w:val="hybridMultilevel"/>
    <w:tmpl w:val="F454D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6C7E02"/>
    <w:multiLevelType w:val="hybridMultilevel"/>
    <w:tmpl w:val="2B06DCB2"/>
    <w:lvl w:ilvl="0" w:tplc="9A9E1F0A">
      <w:start w:val="1"/>
      <w:numFmt w:val="bullet"/>
      <w:lvlText w:val="•"/>
      <w:lvlJc w:val="left"/>
      <w:pPr>
        <w:ind w:left="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7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82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7"/>
  </w:num>
  <w:num w:numId="3">
    <w:abstractNumId w:val="8"/>
  </w:num>
  <w:num w:numId="4">
    <w:abstractNumId w:val="20"/>
  </w:num>
  <w:num w:numId="5">
    <w:abstractNumId w:val="15"/>
  </w:num>
  <w:num w:numId="6">
    <w:abstractNumId w:val="27"/>
  </w:num>
  <w:num w:numId="7">
    <w:abstractNumId w:val="2"/>
  </w:num>
  <w:num w:numId="8">
    <w:abstractNumId w:val="14"/>
  </w:num>
  <w:num w:numId="9">
    <w:abstractNumId w:val="26"/>
  </w:num>
  <w:num w:numId="10">
    <w:abstractNumId w:val="31"/>
  </w:num>
  <w:num w:numId="11">
    <w:abstractNumId w:val="25"/>
  </w:num>
  <w:num w:numId="12">
    <w:abstractNumId w:val="22"/>
  </w:num>
  <w:num w:numId="13">
    <w:abstractNumId w:val="1"/>
  </w:num>
  <w:num w:numId="14">
    <w:abstractNumId w:val="3"/>
  </w:num>
  <w:num w:numId="15">
    <w:abstractNumId w:val="29"/>
  </w:num>
  <w:num w:numId="16">
    <w:abstractNumId w:val="6"/>
  </w:num>
  <w:num w:numId="17">
    <w:abstractNumId w:val="0"/>
  </w:num>
  <w:num w:numId="18">
    <w:abstractNumId w:val="18"/>
  </w:num>
  <w:num w:numId="19">
    <w:abstractNumId w:val="17"/>
  </w:num>
  <w:num w:numId="20">
    <w:abstractNumId w:val="9"/>
  </w:num>
  <w:num w:numId="21">
    <w:abstractNumId w:val="4"/>
  </w:num>
  <w:num w:numId="22">
    <w:abstractNumId w:val="10"/>
  </w:num>
  <w:num w:numId="23">
    <w:abstractNumId w:val="16"/>
  </w:num>
  <w:num w:numId="24">
    <w:abstractNumId w:val="24"/>
  </w:num>
  <w:num w:numId="25">
    <w:abstractNumId w:val="21"/>
  </w:num>
  <w:num w:numId="26">
    <w:abstractNumId w:val="30"/>
  </w:num>
  <w:num w:numId="27">
    <w:abstractNumId w:val="11"/>
  </w:num>
  <w:num w:numId="28">
    <w:abstractNumId w:val="28"/>
  </w:num>
  <w:num w:numId="29">
    <w:abstractNumId w:val="19"/>
  </w:num>
  <w:num w:numId="30">
    <w:abstractNumId w:val="5"/>
  </w:num>
  <w:num w:numId="31">
    <w:abstractNumId w:val="13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bawMLK0MDAwMzRT0lEKTi0uzszPAykwqgUANg5FiywAAAA="/>
  </w:docVars>
  <w:rsids>
    <w:rsidRoot w:val="00BE353F"/>
    <w:rsid w:val="001F1798"/>
    <w:rsid w:val="00211791"/>
    <w:rsid w:val="003A49C3"/>
    <w:rsid w:val="00486972"/>
    <w:rsid w:val="007046E2"/>
    <w:rsid w:val="007115C0"/>
    <w:rsid w:val="007C3BF7"/>
    <w:rsid w:val="00947628"/>
    <w:rsid w:val="00A53600"/>
    <w:rsid w:val="00AC6BF9"/>
    <w:rsid w:val="00BE353F"/>
    <w:rsid w:val="00C5696B"/>
    <w:rsid w:val="00DD7045"/>
    <w:rsid w:val="00DF6126"/>
    <w:rsid w:val="00E1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B9E44"/>
  <w15:docId w15:val="{D731F6AA-0345-4C9C-9BED-7764ADDB4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4" w:line="24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B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70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49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BF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C3B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7045"/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A49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7</Pages>
  <Words>1622</Words>
  <Characters>924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Redmond</dc:creator>
  <cp:keywords/>
  <cp:lastModifiedBy>Michelle Poulin</cp:lastModifiedBy>
  <cp:revision>8</cp:revision>
  <dcterms:created xsi:type="dcterms:W3CDTF">2019-06-26T17:31:00Z</dcterms:created>
  <dcterms:modified xsi:type="dcterms:W3CDTF">2021-11-28T23:03:00Z</dcterms:modified>
</cp:coreProperties>
</file>